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F61D0B" w:rsidP="00F61D0B" w:rsidRDefault="00F61D0B" w14:paraId="0D3A5B62" w14:textId="77777777">
      <w:r>
        <w:t>Objectives:</w:t>
      </w:r>
    </w:p>
    <w:p w:rsidR="000529D0" w:rsidP="005F40C8" w:rsidRDefault="000529D0" w14:paraId="4C9AE367" w14:textId="4862B158">
      <w:pPr>
        <w:pStyle w:val="ListParagraph"/>
        <w:numPr>
          <w:ilvl w:val="0"/>
          <w:numId w:val="1"/>
        </w:numPr>
      </w:pPr>
      <w:r>
        <w:t>A recursive method is a method that calls itself.</w:t>
      </w:r>
    </w:p>
    <w:p w:rsidR="00BA11CB" w:rsidP="00BA11CB" w:rsidRDefault="005F40C8" w14:paraId="6D12C354" w14:textId="77777777">
      <w:pPr>
        <w:pStyle w:val="ListParagraph"/>
        <w:numPr>
          <w:ilvl w:val="0"/>
          <w:numId w:val="1"/>
        </w:numPr>
      </w:pPr>
      <w:r>
        <w:t>Until the method no longer calls itself</w:t>
      </w:r>
    </w:p>
    <w:p w:rsidR="00C63141" w:rsidP="00BA11CB" w:rsidRDefault="00C63141" w14:paraId="03DC505A" w14:textId="1627275B">
      <w:pPr>
        <w:pStyle w:val="ListParagraph"/>
        <w:numPr>
          <w:ilvl w:val="0"/>
          <w:numId w:val="1"/>
        </w:numPr>
      </w:pPr>
      <w:r w:rsidRPr="00C63141">
        <w:t xml:space="preserve">It calls itself </w:t>
      </w:r>
      <w:r w:rsidR="00F61D0B">
        <w:t>over and over</w:t>
      </w:r>
      <w:r w:rsidRPr="00C63141">
        <w:t xml:space="preserve"> again until a </w:t>
      </w:r>
      <w:r w:rsidRPr="00BA11CB">
        <w:rPr>
          <w:b/>
        </w:rPr>
        <w:t>base</w:t>
      </w:r>
      <w:r w:rsidRPr="00C63141">
        <w:t xml:space="preserve"> </w:t>
      </w:r>
      <w:r w:rsidRPr="00BA11CB">
        <w:rPr>
          <w:b/>
        </w:rPr>
        <w:t>condition</w:t>
      </w:r>
      <w:r w:rsidRPr="00C63141">
        <w:t xml:space="preserve"> is met that breaks the loop.</w:t>
      </w:r>
    </w:p>
    <w:p w:rsidR="00E031EF" w:rsidP="005F40C8" w:rsidRDefault="00E031EF" w14:paraId="3603304A" w14:textId="77777777">
      <w:pPr>
        <w:pStyle w:val="ListParagraph"/>
        <w:numPr>
          <w:ilvl w:val="0"/>
          <w:numId w:val="1"/>
        </w:numPr>
      </w:pPr>
      <w:r w:rsidRPr="00E031EF">
        <w:t>People </w:t>
      </w:r>
      <w:r w:rsidRPr="00E031EF">
        <w:rPr>
          <w:b/>
        </w:rPr>
        <w:t>use</w:t>
      </w:r>
      <w:r w:rsidRPr="00E031EF">
        <w:t xml:space="preserve"> </w:t>
      </w:r>
      <w:r w:rsidRPr="00E031EF">
        <w:rPr>
          <w:b/>
        </w:rPr>
        <w:t>recursion</w:t>
      </w:r>
      <w:r w:rsidRPr="00E031EF">
        <w:t> only when it is very complex to write iterative code</w:t>
      </w:r>
    </w:p>
    <w:p w:rsidR="00E031EF" w:rsidP="00E031EF" w:rsidRDefault="00E031EF" w14:paraId="33604513" w14:textId="77777777">
      <w:pPr>
        <w:pStyle w:val="ListParagraph"/>
        <w:numPr>
          <w:ilvl w:val="1"/>
          <w:numId w:val="1"/>
        </w:numPr>
      </w:pPr>
      <w:r w:rsidRPr="00E031EF">
        <w:t>an </w:t>
      </w:r>
      <w:r w:rsidRPr="00E031EF">
        <w:rPr>
          <w:b/>
        </w:rPr>
        <w:t>iterative</w:t>
      </w:r>
      <w:r w:rsidRPr="00E031EF">
        <w:t> function is one that loops to repeat some part of the </w:t>
      </w:r>
      <w:r w:rsidRPr="00E031EF">
        <w:rPr>
          <w:b/>
        </w:rPr>
        <w:t>code</w:t>
      </w:r>
    </w:p>
    <w:p w:rsidR="005F40C8" w:rsidP="009A2C1C" w:rsidRDefault="005F40C8" w14:paraId="0F46BA9A" w14:textId="77777777">
      <w:pPr>
        <w:pStyle w:val="ListParagraph"/>
      </w:pPr>
    </w:p>
    <w:p w:rsidR="00126F82" w:rsidP="000529D0" w:rsidRDefault="000107F1" w14:paraId="2771717A" w14:textId="0C35A586">
      <w:pPr>
        <w:rPr>
          <w:b/>
          <w:bCs/>
          <w:color w:val="FF0000"/>
        </w:rPr>
      </w:pPr>
      <w:r w:rsidRPr="000107F1">
        <w:rPr>
          <w:b/>
          <w:bCs/>
          <w:color w:val="FF0000"/>
        </w:rPr>
        <w:t xml:space="preserve">There are </w:t>
      </w:r>
      <w:r w:rsidR="00B5091E">
        <w:rPr>
          <w:b/>
          <w:bCs/>
          <w:color w:val="FF0000"/>
        </w:rPr>
        <w:t xml:space="preserve">1 </w:t>
      </w:r>
      <w:r w:rsidRPr="000107F1">
        <w:rPr>
          <w:b/>
          <w:bCs/>
          <w:color w:val="FF0000"/>
        </w:rPr>
        <w:t xml:space="preserve">challenge exercises, each worth </w:t>
      </w:r>
      <w:r w:rsidR="00B5091E">
        <w:rPr>
          <w:b/>
          <w:bCs/>
          <w:color w:val="FF0000"/>
        </w:rPr>
        <w:t>100</w:t>
      </w:r>
      <w:r w:rsidRPr="000107F1">
        <w:rPr>
          <w:b/>
          <w:bCs/>
          <w:color w:val="FF0000"/>
        </w:rPr>
        <w:t>%</w:t>
      </w:r>
    </w:p>
    <w:p w:rsidRPr="0099083C" w:rsidR="0099083C" w:rsidP="000529D0" w:rsidRDefault="0099083C" w14:paraId="6A68D31F" w14:textId="2FA2ADC7">
      <w:r w:rsidRPr="0099083C">
        <w:t>Recursion is the technique of making a function call itself. This technique provides a way to break complicated problems down into simple problems which are easier to solve.</w:t>
      </w:r>
    </w:p>
    <w:p w:rsidR="007B28E7" w:rsidP="000529D0" w:rsidRDefault="000107F1" w14:paraId="461B0C64" w14:textId="63E01D1D">
      <w:pPr>
        <w:rPr>
          <w:b/>
        </w:rPr>
      </w:pPr>
      <w:r>
        <w:rPr>
          <w:b/>
        </w:rPr>
        <w:t>Project</w:t>
      </w:r>
      <w:r w:rsidR="007B28E7">
        <w:rPr>
          <w:b/>
        </w:rPr>
        <w:t xml:space="preserve"> #1</w:t>
      </w:r>
    </w:p>
    <w:p w:rsidR="007B28E7" w:rsidP="000529D0" w:rsidRDefault="007B28E7" w14:paraId="16B74594" w14:textId="77777777">
      <w:r>
        <w:t>Retrieving the 5! Factorial</w:t>
      </w:r>
    </w:p>
    <w:p w:rsidR="007B28E7" w:rsidP="000529D0" w:rsidRDefault="00321458" w14:paraId="0FF4EBCD" w14:textId="17118613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65132AA" wp14:editId="710B57E1">
                <wp:simplePos x="0" y="0"/>
                <wp:positionH relativeFrom="column">
                  <wp:posOffset>1729740</wp:posOffset>
                </wp:positionH>
                <wp:positionV relativeFrom="paragraph">
                  <wp:posOffset>2950210</wp:posOffset>
                </wp:positionV>
                <wp:extent cx="609600" cy="60960"/>
                <wp:effectExtent l="38100" t="19050" r="19050" b="91440"/>
                <wp:wrapNone/>
                <wp:docPr id="44" name="Connector: Curved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9600" cy="6096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8" coordsize="21600,21600" o:oned="t" filled="f" o:spt="38" path="m,c@0,0@1,5400@1,10800@1,16200@2,21600,21600,21600e" w14:anchorId="39B08606">
                <v:formulas>
                  <v:f eqn="mid #0 0"/>
                  <v:f eqn="val #0"/>
                  <v:f eqn="mid #0 21600"/>
                </v:formulas>
                <v:path fillok="f" arrowok="t" o:connecttype="none"/>
                <v:handles>
                  <v:h position="#0,center"/>
                </v:handles>
                <o:lock v:ext="edit" shapetype="t"/>
              </v:shapetype>
              <v:shape id="Connector: Curved 44" style="position:absolute;margin-left:136.2pt;margin-top:232.3pt;width:48pt;height:4.8pt;flip:x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">
                <v:stroke joinstyle="miter" endarrow="block"/>
              </v:shape>
            </w:pict>
          </mc:Fallback>
        </mc:AlternateContent>
      </w:r>
      <w:r w:rsidR="00B91156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65EC950" wp14:editId="0C45DE15">
                <wp:simplePos x="0" y="0"/>
                <wp:positionH relativeFrom="column">
                  <wp:posOffset>1025236</wp:posOffset>
                </wp:positionH>
                <wp:positionV relativeFrom="paragraph">
                  <wp:posOffset>4314479</wp:posOffset>
                </wp:positionV>
                <wp:extent cx="2098964" cy="574963"/>
                <wp:effectExtent l="0" t="76200" r="0" b="34925"/>
                <wp:wrapNone/>
                <wp:docPr id="29" name="Connector: Curved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8964" cy="574963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Connector: Curved 29" style="position:absolute;margin-left:80.75pt;margin-top:339.7pt;width:165.25pt;height:45.2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" w14:anchorId="7312E057">
                <v:stroke joinstyle="miter" endarrow="block"/>
              </v:shape>
            </w:pict>
          </mc:Fallback>
        </mc:AlternateContent>
      </w:r>
      <w:r w:rsidR="00C63141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93994E" wp14:editId="3F6D2DDC">
                <wp:simplePos x="0" y="0"/>
                <wp:positionH relativeFrom="column">
                  <wp:posOffset>2238375</wp:posOffset>
                </wp:positionH>
                <wp:positionV relativeFrom="paragraph">
                  <wp:posOffset>2463800</wp:posOffset>
                </wp:positionV>
                <wp:extent cx="3000375" cy="1152525"/>
                <wp:effectExtent l="19050" t="0" r="47625" b="219075"/>
                <wp:wrapNone/>
                <wp:docPr id="11" name="Thought Bubble: Clou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0375" cy="1152525"/>
                        </a:xfrm>
                        <a:prstGeom prst="cloud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63141" w:rsidP="00C63141" w:rsidRDefault="00C63141" w14:paraId="4CA74CF8" w14:textId="77777777">
                            <w:pPr>
                              <w:jc w:val="center"/>
                            </w:pPr>
                            <w:r>
                              <w:t>The base condition is if(number&lt;=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06" coordsize="21600,21600" o:spt="106" adj="1350,25920" path="ar,7165,4345,13110,1950,7185,1080,12690,475,11732,4835,17650,1080,12690,2910,17640,2387,9757,10107,20300,2910,17640,8235,19545,7660,12382,14412,21597,8235,19545,14280,18330,12910,11080,18695,18947,14280,18330,18690,15045,14822,5862,21597,15082,18690,15045,20895,7665,15772,2592,21105,9865,20895,7665,19140,2715,14330,,19187,6595,19140,2715,14910,1170,10992,,15357,5945,14910,1170,11250,1665,6692,650,12025,7917,11250,1665,7005,2580,1912,1972,8665,11162,7005,2580,1950,7185xear,7165,4345,13110,1080,12690,2340,13080nfear475,11732,4835,17650,2910,17640,3465,17445nfear7660,12382,14412,21597,7905,18675,8235,19545nfear7660,12382,14412,21597,14280,18330,14400,17370nfear12910,11080,18695,18947,18690,15045,17070,11475nfear15772,2592,21105,9865,20175,9015,20895,7665nfear14330,,19187,6595,19200,3345,19140,2715nfear14330,,19187,6595,14910,1170,14550,1980nfear10992,,15357,5945,11250,1665,11040,2340nfear1912,1972,8665,11162,7650,3270,7005,2580nfear1912,1972,8665,11162,1950,7185,2070,7890nfem@23@37qx@35@24@23@36@34@24@23@37xem@16@33qx@31@17@16@32@30@17@16@33xem@38@29qx@27@39@38@28@26@39@38@29xe" w14:anchorId="3E93994E">
                <v:formulas>
                  <v:f eqn="sum #0 0 10800"/>
                  <v:f eqn="sum #1 0 10800"/>
                  <v:f eqn="cosatan2 10800 @0 @1"/>
                  <v:f eqn="sinatan2 10800 @0 @1"/>
                  <v:f eqn="sum @2 10800 0"/>
                  <v:f eqn="sum @3 10800 0"/>
                  <v:f eqn="sum @4 0 #0"/>
                  <v:f eqn="sum @5 0 #1"/>
                  <v:f eqn="mod @6 @7 0"/>
                  <v:f eqn="prod 600 11 1"/>
                  <v:f eqn="sum @8 0 @9"/>
                  <v:f eqn="prod @10 1 3"/>
                  <v:f eqn="prod 600 3 1"/>
                  <v:f eqn="sum @11 @12 0"/>
                  <v:f eqn="prod @13 @6 @8"/>
                  <v:f eqn="prod @13 @7 @8"/>
                  <v:f eqn="sum @14 #0 0"/>
                  <v:f eqn="sum @15 #1 0"/>
                  <v:f eqn="prod 600 8 1"/>
                  <v:f eqn="prod @11 2 1"/>
                  <v:f eqn="sum @18 @19 0"/>
                  <v:f eqn="prod @20 @6 @8"/>
                  <v:f eqn="prod @20 @7 @8"/>
                  <v:f eqn="sum @21 #0 0"/>
                  <v:f eqn="sum @22 #1 0"/>
                  <v:f eqn="prod 600 2 1"/>
                  <v:f eqn="sum #0 600 0"/>
                  <v:f eqn="sum #0 0 600"/>
                  <v:f eqn="sum #1 600 0"/>
                  <v:f eqn="sum #1 0 600"/>
                  <v:f eqn="sum @16 @25 0"/>
                  <v:f eqn="sum @16 0 @25"/>
                  <v:f eqn="sum @17 @25 0"/>
                  <v:f eqn="sum @17 0 @25"/>
                  <v:f eqn="sum @23 @12 0"/>
                  <v:f eqn="sum @23 0 @12"/>
                  <v:f eqn="sum @24 @12 0"/>
                  <v:f eqn="sum @24 0 @12"/>
                  <v:f eqn="val #0"/>
                  <v:f eqn="val #1"/>
                </v:formulas>
                <v:path textboxrect="2977,3262,17087,17337" o:connecttype="custom" o:connectlocs="67,10800;10800,21577;21582,10800;10800,1235;@38,@39" o:extrusionok="f"/>
                <v:handles>
                  <v:h position="#0,#1"/>
                </v:handles>
                <o:complex v:ext="view"/>
              </v:shapetype>
              <v:shape id="Thought Bubble: Cloud 11" style="position:absolute;margin-left:176.25pt;margin-top:194pt;width:236.25pt;height:90.7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5b9bd5 [3204]" strokecolor="#1f4d78 [1604]" strokeweight="1pt" type="#_x0000_t106" adj="6300,24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">
                <v:stroke joinstyle="miter"/>
                <v:textbox>
                  <w:txbxContent>
                    <w:p w:rsidR="00C63141" w:rsidP="00C63141" w:rsidRDefault="00C63141" w14:paraId="4CA74CF8" w14:textId="77777777">
                      <w:pPr>
                        <w:jc w:val="center"/>
                      </w:pPr>
                      <w:r>
                        <w:t>The base condition is if(number&lt;=1)</w:t>
                      </w:r>
                    </w:p>
                  </w:txbxContent>
                </v:textbox>
              </v:shape>
            </w:pict>
          </mc:Fallback>
        </mc:AlternateContent>
      </w:r>
      <w:r w:rsidR="007B28E7">
        <w:rPr>
          <w:noProof/>
        </w:rPr>
        <w:drawing>
          <wp:inline distT="0" distB="0" distL="0" distR="0" wp14:anchorId="5A8539AC" wp14:editId="440252C7">
            <wp:extent cx="3934374" cy="4696480"/>
            <wp:effectExtent l="0" t="0" r="952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D8E025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469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5895" w:rsidP="000529D0" w:rsidRDefault="00B91156" w14:paraId="4206D151" w14:textId="201EB824">
      <w:r>
        <w:t>By taking out the -1 we will get a stack overflow error which means something that will go on for infinity.</w:t>
      </w:r>
    </w:p>
    <w:p w:rsidR="00765895" w:rsidRDefault="00765895" w14:paraId="1A98F2F6" w14:textId="77777777">
      <w:pPr>
        <w:rPr>
          <w:b/>
        </w:rPr>
      </w:pPr>
      <w:r>
        <w:rPr>
          <w:b/>
        </w:rPr>
        <w:br w:type="page"/>
      </w:r>
    </w:p>
    <w:p w:rsidR="00F07F78" w:rsidP="000529D0" w:rsidRDefault="00F07F78" w14:paraId="75C7F8B2" w14:textId="77777777">
      <w:pPr>
        <w:rPr>
          <w:b/>
        </w:rPr>
      </w:pPr>
      <w:r>
        <w:rPr>
          <w:b/>
        </w:rPr>
        <w:lastRenderedPageBreak/>
        <w:t>Project #1 (A)</w:t>
      </w:r>
    </w:p>
    <w:p w:rsidRPr="00F07F78" w:rsidR="00F07F78" w:rsidP="000529D0" w:rsidRDefault="00F07F78" w14:paraId="7EC95AF2" w14:textId="5555A1CE">
      <w:pPr>
        <w:rPr>
          <w:bCs/>
        </w:rPr>
      </w:pPr>
      <w:r w:rsidRPr="00F07F78">
        <w:rPr>
          <w:bCs/>
        </w:rPr>
        <w:t>Use recursion to add all the numbers up to 10.</w:t>
      </w:r>
    </w:p>
    <w:p w:rsidR="00F07F78" w:rsidP="000529D0" w:rsidRDefault="00F07F78" w14:paraId="2522D406" w14:textId="11F289DF">
      <w:pPr>
        <w:rPr>
          <w:b/>
        </w:rPr>
      </w:pPr>
      <w:r>
        <w:rPr>
          <w:b/>
          <w:noProof/>
        </w:rPr>
        <w:drawing>
          <wp:inline distT="0" distB="0" distL="0" distR="0" wp14:anchorId="209FDDCC" wp14:editId="5A0B7ED6">
            <wp:extent cx="4099915" cy="3825572"/>
            <wp:effectExtent l="0" t="0" r="0" b="3810"/>
            <wp:docPr id="32" name="Picture 3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3825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5173" w:rsidP="000529D0" w:rsidRDefault="00575173" w14:paraId="5F81AC80" w14:textId="77777777">
      <w:pPr>
        <w:rPr>
          <w:b/>
        </w:rPr>
      </w:pPr>
      <w:r>
        <w:rPr>
          <w:b/>
        </w:rPr>
        <w:t>Project 1 (B)</w:t>
      </w:r>
    </w:p>
    <w:p w:rsidRPr="00575173" w:rsidR="00575173" w:rsidP="00575173" w:rsidRDefault="00575173" w14:paraId="513F6617" w14:textId="1899FE88">
      <w:pPr>
        <w:rPr>
          <w:bCs/>
        </w:rPr>
      </w:pPr>
      <w:r w:rsidRPr="00575173">
        <w:rPr>
          <w:bCs/>
        </w:rPr>
        <w:t>Use recursion to add all the numbers between 5 to 10.</w:t>
      </w:r>
    </w:p>
    <w:p w:rsidR="00575173" w:rsidP="000529D0" w:rsidRDefault="000B71D2" w14:paraId="447F265B" w14:textId="401BC10C">
      <w:pPr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03C9C9A6" wp14:editId="758281CF">
            <wp:extent cx="4229467" cy="3375953"/>
            <wp:effectExtent l="0" t="0" r="0" b="0"/>
            <wp:docPr id="34" name="Picture 3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3375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765895" w:rsidR="00765895" w:rsidP="000529D0" w:rsidRDefault="000107F1" w14:paraId="78AD755F" w14:textId="0CC38983">
      <w:pPr>
        <w:rPr>
          <w:b/>
        </w:rPr>
      </w:pPr>
      <w:r>
        <w:rPr>
          <w:b/>
        </w:rPr>
        <w:t xml:space="preserve">Project </w:t>
      </w:r>
      <w:r w:rsidRPr="00765895" w:rsidR="00765895">
        <w:rPr>
          <w:b/>
        </w:rPr>
        <w:t>#2</w:t>
      </w:r>
    </w:p>
    <w:p w:rsidR="00765895" w:rsidP="000529D0" w:rsidRDefault="00765895" w14:paraId="317CAB95" w14:textId="77777777">
      <w:r>
        <w:t>Creating an Accessor and Mutator methods to enter the factorial</w:t>
      </w:r>
    </w:p>
    <w:p w:rsidR="00765895" w:rsidP="000529D0" w:rsidRDefault="00765895" w14:paraId="16CF4687" w14:textId="77777777">
      <w:r>
        <w:rPr>
          <w:noProof/>
        </w:rPr>
        <w:drawing>
          <wp:inline distT="0" distB="0" distL="0" distR="0" wp14:anchorId="282E6739" wp14:editId="173AC1C3">
            <wp:extent cx="5943600" cy="37433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D88AF5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5895" w:rsidP="000529D0" w:rsidRDefault="00765895" w14:paraId="28D162E4" w14:textId="77777777"/>
    <w:p w:rsidR="00765895" w:rsidP="000529D0" w:rsidRDefault="00765895" w14:paraId="03CB8100" w14:textId="77777777">
      <w:r>
        <w:lastRenderedPageBreak/>
        <w:t xml:space="preserve">The main method </w:t>
      </w:r>
    </w:p>
    <w:p w:rsidR="001B5893" w:rsidP="000529D0" w:rsidRDefault="0072166E" w14:paraId="31208B02" w14:textId="77777777">
      <w:r>
        <w:rPr>
          <w:noProof/>
        </w:rPr>
        <w:drawing>
          <wp:inline distT="0" distB="0" distL="0" distR="0" wp14:anchorId="44281754" wp14:editId="5113C1EA">
            <wp:extent cx="3753374" cy="230537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D8AA5D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7B28E7" w:rsidR="00765895" w:rsidP="000529D0" w:rsidRDefault="00765895" w14:paraId="4881936F" w14:textId="77777777"/>
    <w:p w:rsidR="00B96A23" w:rsidRDefault="00B96A23" w14:paraId="2E01DCA5" w14:textId="77777777">
      <w:pPr>
        <w:rPr>
          <w:b/>
        </w:rPr>
      </w:pPr>
      <w:r>
        <w:rPr>
          <w:b/>
        </w:rPr>
        <w:br w:type="page"/>
      </w:r>
    </w:p>
    <w:p w:rsidR="00181D22" w:rsidP="000529D0" w:rsidRDefault="006C4E03" w14:paraId="187A7F2F" w14:textId="61D17B00">
      <w:pPr>
        <w:rPr>
          <w:b/>
        </w:rPr>
      </w:pPr>
      <w:r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C689953" wp14:editId="61539C67">
                <wp:simplePos x="0" y="0"/>
                <wp:positionH relativeFrom="column">
                  <wp:posOffset>5448300</wp:posOffset>
                </wp:positionH>
                <wp:positionV relativeFrom="paragraph">
                  <wp:posOffset>189230</wp:posOffset>
                </wp:positionV>
                <wp:extent cx="327660" cy="243840"/>
                <wp:effectExtent l="19050" t="19050" r="34290" b="22860"/>
                <wp:wrapNone/>
                <wp:docPr id="42" name="Isosceles Tri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" cy="243840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5" coordsize="21600,21600" o:spt="5" adj="10800" path="m@0,l,21600r21600,xe" w14:anchorId="4AA89012">
                <v:stroke joinstyle="miter"/>
                <v:formulas>
                  <v:f eqn="val #0"/>
                  <v:f eqn="prod #0 1 2"/>
                  <v:f eqn="sum @1 10800 0"/>
                </v:formulas>
  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  <v:handles>
                  <v:h position="#0,topLeft" xrange="0,21600"/>
                </v:handles>
              </v:shapetype>
              <v:shape id="Isosceles Triangle 42" style="position:absolute;margin-left:429pt;margin-top:14.9pt;width:25.8pt;height:19.2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"/>
            </w:pict>
          </mc:Fallback>
        </mc:AlternateContent>
      </w:r>
      <w:r w:rsidR="000107F1">
        <w:rPr>
          <w:b/>
        </w:rPr>
        <w:t xml:space="preserve">Project </w:t>
      </w:r>
      <w:r w:rsidR="00181D22">
        <w:rPr>
          <w:b/>
        </w:rPr>
        <w:t>#3</w:t>
      </w:r>
    </w:p>
    <w:p w:rsidR="00181D22" w:rsidP="00E0339B" w:rsidRDefault="006558CA" w14:paraId="2E6DEE5D" w14:textId="621DDFAB">
      <w:pPr>
        <w:tabs>
          <w:tab w:val="right" w:pos="93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E030406" wp14:editId="54BE4819">
                <wp:simplePos x="0" y="0"/>
                <wp:positionH relativeFrom="column">
                  <wp:posOffset>-57150</wp:posOffset>
                </wp:positionH>
                <wp:positionV relativeFrom="paragraph">
                  <wp:posOffset>238125</wp:posOffset>
                </wp:positionV>
                <wp:extent cx="2371725" cy="2381250"/>
                <wp:effectExtent l="0" t="0" r="2857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1725" cy="2381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43DFE" w:rsidP="00643DFE" w:rsidRDefault="00643DFE" w14:paraId="4E13B334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4" style="position:absolute;margin-left:-4.5pt;margin-top:18.75pt;width:186.75pt;height:187.5pt;z-index:-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7" fillcolor="#ed7d31 [3205]" strokecolor="#823b0b [1605]" strokeweight="1pt" w14:anchorId="7E0304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">
                <v:textbox>
                  <w:txbxContent>
                    <w:p w:rsidR="00643DFE" w:rsidP="00643DFE" w:rsidRDefault="00643DFE" w14:paraId="4E13B334" w14:textId="77777777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181D22">
        <w:t>Getting the triangular number</w:t>
      </w:r>
      <w:r w:rsidR="006C4E03">
        <w:t xml:space="preserve">, they call it the triangular number because it looks like a triangle </w:t>
      </w:r>
      <w:r w:rsidR="00E0339B">
        <w:tab/>
      </w:r>
    </w:p>
    <w:p w:rsidR="00C63572" w:rsidP="000529D0" w:rsidRDefault="00776782" w14:paraId="4A5E39C8" w14:textId="66CEA821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114E284" wp14:editId="7BB7B163">
                <wp:simplePos x="0" y="0"/>
                <wp:positionH relativeFrom="column">
                  <wp:posOffset>270164</wp:posOffset>
                </wp:positionH>
                <wp:positionV relativeFrom="paragraph">
                  <wp:posOffset>171161</wp:posOffset>
                </wp:positionV>
                <wp:extent cx="429491" cy="2763982"/>
                <wp:effectExtent l="38100" t="38100" r="27940" b="1778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9491" cy="276398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oned="t" filled="f" o:spt="32" path="m,l21600,21600e" w14:anchorId="664D4A2D">
                <v:path fillok="f" arrowok="t" o:connecttype="none"/>
                <o:lock v:ext="edit" shapetype="t"/>
              </v:shapetype>
              <v:shape id="Straight Arrow Connector 41" style="position:absolute;margin-left:21.25pt;margin-top:13.5pt;width:33.8pt;height:217.65pt;flip:x 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196E525" wp14:editId="6504BB4D">
                <wp:simplePos x="0" y="0"/>
                <wp:positionH relativeFrom="column">
                  <wp:posOffset>588818</wp:posOffset>
                </wp:positionH>
                <wp:positionV relativeFrom="paragraph">
                  <wp:posOffset>219652</wp:posOffset>
                </wp:positionV>
                <wp:extent cx="685800" cy="2729346"/>
                <wp:effectExtent l="57150" t="38100" r="19050" b="1397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85800" cy="272934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40" style="position:absolute;margin-left:46.35pt;margin-top:17.3pt;width:54pt;height:214.9pt;flip:x 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" w14:anchorId="306810D9">
                <v:stroke joinstyle="miter" endarrow="block"/>
              </v:shape>
            </w:pict>
          </mc:Fallback>
        </mc:AlternateContent>
      </w:r>
      <w:r w:rsidR="00B73E8C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2E0D2E8" wp14:editId="0C043579">
                <wp:simplePos x="0" y="0"/>
                <wp:positionH relativeFrom="column">
                  <wp:posOffset>2457450</wp:posOffset>
                </wp:positionH>
                <wp:positionV relativeFrom="paragraph">
                  <wp:posOffset>9525</wp:posOffset>
                </wp:positionV>
                <wp:extent cx="3209925" cy="1609725"/>
                <wp:effectExtent l="0" t="0" r="28575" b="28575"/>
                <wp:wrapSquare wrapText="bothSides"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9925" cy="16097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73E8C" w:rsidP="00B73E8C" w:rsidRDefault="00B73E8C" w14:paraId="69C6DDC6" w14:textId="77777777">
                            <w:pPr>
                              <w:jc w:val="center"/>
                            </w:pPr>
                            <w:r>
                              <w:t>passing 6 as number</w:t>
                            </w:r>
                          </w:p>
                          <w:p w:rsidR="00B73E8C" w:rsidP="00B73E8C" w:rsidRDefault="00B73E8C" w14:paraId="0D36DCB5" w14:textId="0FCFBAB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6 +?</w:t>
                            </w:r>
                            <w:r w:rsidR="00776782">
                              <w:tab/>
                            </w:r>
                            <w:r>
                              <w:tab/>
                              <w:t>6+15</w:t>
                            </w:r>
                            <w:r w:rsidR="00EC322C">
                              <w:t xml:space="preserve">= </w:t>
                            </w:r>
                            <w:r>
                              <w:t>(21) FINAL ANSWER</w:t>
                            </w:r>
                          </w:p>
                          <w:p w:rsidR="00B73E8C" w:rsidP="00B73E8C" w:rsidRDefault="00B73E8C" w14:paraId="0CBDD530" w14:textId="7777777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5 +?</w:t>
                            </w:r>
                            <w:r>
                              <w:tab/>
                            </w:r>
                            <w:r>
                              <w:tab/>
                              <w:t>5+10</w:t>
                            </w:r>
                            <w:r w:rsidR="00EC322C">
                              <w:t>= (</w:t>
                            </w:r>
                            <w:r>
                              <w:t>15) GO UP</w:t>
                            </w:r>
                          </w:p>
                          <w:p w:rsidR="00B73E8C" w:rsidP="00B73E8C" w:rsidRDefault="00B73E8C" w14:paraId="69A84636" w14:textId="7777777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4 +?</w:t>
                            </w:r>
                            <w:r>
                              <w:tab/>
                            </w:r>
                            <w:r>
                              <w:tab/>
                              <w:t>4+6</w:t>
                            </w:r>
                            <w:r w:rsidR="00EC322C">
                              <w:t>= (</w:t>
                            </w:r>
                            <w:r>
                              <w:t>10) GO UP</w:t>
                            </w:r>
                          </w:p>
                          <w:p w:rsidR="00B73E8C" w:rsidP="00B73E8C" w:rsidRDefault="00B73E8C" w14:paraId="779A7329" w14:textId="7777777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3 +?</w:t>
                            </w:r>
                            <w:r>
                              <w:tab/>
                            </w:r>
                            <w:r>
                              <w:tab/>
                              <w:t>3+3</w:t>
                            </w:r>
                            <w:r w:rsidR="00EC322C">
                              <w:t>= (</w:t>
                            </w:r>
                            <w:r>
                              <w:t>6) GO UP</w:t>
                            </w:r>
                          </w:p>
                          <w:p w:rsidR="00B73E8C" w:rsidP="00B73E8C" w:rsidRDefault="00B73E8C" w14:paraId="7B40DB29" w14:textId="25EF78D1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 xml:space="preserve"> 2 +?</w:t>
                            </w:r>
                            <w:r>
                              <w:tab/>
                            </w:r>
                            <w:r>
                              <w:tab/>
                              <w:t>2+1</w:t>
                            </w:r>
                            <w:r w:rsidR="00EC322C">
                              <w:t>= (</w:t>
                            </w:r>
                            <w:r>
                              <w:t>3) GO UP</w:t>
                            </w:r>
                            <w:r w:rsidR="00070FEE">
                              <w:t xml:space="preserve"> (previous #)</w:t>
                            </w:r>
                          </w:p>
                          <w:p w:rsidR="00B73E8C" w:rsidP="00B73E8C" w:rsidRDefault="00B73E8C" w14:paraId="0224AA10" w14:textId="7777777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1 GO UP</w:t>
                            </w:r>
                          </w:p>
                          <w:p w:rsidR="00B73E8C" w:rsidP="00B73E8C" w:rsidRDefault="00B73E8C" w14:paraId="539CC628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3" style="position:absolute;margin-left:193.5pt;margin-top:.75pt;width:252.75pt;height:126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8" fillcolor="#5b9bd5 [3204]" strokecolor="#1f4d78 [1604]" strokeweight="1pt" w14:anchorId="22E0D2E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">
                <v:textbox>
                  <w:txbxContent>
                    <w:p w:rsidR="00B73E8C" w:rsidP="00B73E8C" w:rsidRDefault="00B73E8C" w14:paraId="69C6DDC6" w14:textId="77777777">
                      <w:pPr>
                        <w:jc w:val="center"/>
                      </w:pPr>
                      <w:r>
                        <w:t>passing 6 as number</w:t>
                      </w:r>
                    </w:p>
                    <w:p w:rsidR="00B73E8C" w:rsidP="00B73E8C" w:rsidRDefault="00B73E8C" w14:paraId="0D36DCB5" w14:textId="0FCFBABA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6 +?</w:t>
                      </w:r>
                      <w:r w:rsidR="00776782">
                        <w:tab/>
                      </w:r>
                      <w:r>
                        <w:tab/>
                        <w:t>6+15</w:t>
                      </w:r>
                      <w:r w:rsidR="00EC322C">
                        <w:t xml:space="preserve">= </w:t>
                      </w:r>
                      <w:r>
                        <w:t>(21) FINAL ANSWER</w:t>
                      </w:r>
                    </w:p>
                    <w:p w:rsidR="00B73E8C" w:rsidP="00B73E8C" w:rsidRDefault="00B73E8C" w14:paraId="0CBDD530" w14:textId="7777777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5 +?</w:t>
                      </w:r>
                      <w:r>
                        <w:tab/>
                      </w:r>
                      <w:r>
                        <w:tab/>
                        <w:t>5+10</w:t>
                      </w:r>
                      <w:r w:rsidR="00EC322C">
                        <w:t>= (</w:t>
                      </w:r>
                      <w:r>
                        <w:t>15) GO UP</w:t>
                      </w:r>
                    </w:p>
                    <w:p w:rsidR="00B73E8C" w:rsidP="00B73E8C" w:rsidRDefault="00B73E8C" w14:paraId="69A84636" w14:textId="7777777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4 +?</w:t>
                      </w:r>
                      <w:r>
                        <w:tab/>
                      </w:r>
                      <w:r>
                        <w:tab/>
                        <w:t>4+6</w:t>
                      </w:r>
                      <w:r w:rsidR="00EC322C">
                        <w:t>= (</w:t>
                      </w:r>
                      <w:r>
                        <w:t>10) GO UP</w:t>
                      </w:r>
                    </w:p>
                    <w:p w:rsidR="00B73E8C" w:rsidP="00B73E8C" w:rsidRDefault="00B73E8C" w14:paraId="779A7329" w14:textId="7777777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3 +?</w:t>
                      </w:r>
                      <w:r>
                        <w:tab/>
                      </w:r>
                      <w:r>
                        <w:tab/>
                        <w:t>3+3</w:t>
                      </w:r>
                      <w:r w:rsidR="00EC322C">
                        <w:t>= (</w:t>
                      </w:r>
                      <w:r>
                        <w:t>6) GO UP</w:t>
                      </w:r>
                    </w:p>
                    <w:p w:rsidR="00B73E8C" w:rsidP="00B73E8C" w:rsidRDefault="00B73E8C" w14:paraId="7B40DB29" w14:textId="25EF78D1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 xml:space="preserve"> 2 +?</w:t>
                      </w:r>
                      <w:r>
                        <w:tab/>
                      </w:r>
                      <w:r>
                        <w:tab/>
                        <w:t>2+1</w:t>
                      </w:r>
                      <w:r w:rsidR="00EC322C">
                        <w:t>= (</w:t>
                      </w:r>
                      <w:r>
                        <w:t>3) GO UP</w:t>
                      </w:r>
                      <w:r w:rsidR="00070FEE">
                        <w:t xml:space="preserve"> (previous #)</w:t>
                      </w:r>
                    </w:p>
                    <w:p w:rsidR="00B73E8C" w:rsidP="00B73E8C" w:rsidRDefault="00B73E8C" w14:paraId="0224AA10" w14:textId="77777777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1 GO UP</w:t>
                      </w:r>
                    </w:p>
                    <w:p w:rsidR="00B73E8C" w:rsidP="00B73E8C" w:rsidRDefault="00B73E8C" w14:paraId="539CC628" w14:textId="77777777">
                      <w:pPr>
                        <w:jc w:val="cente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="00C63572">
        <w:t xml:space="preserve">If(num==1) </w:t>
      </w:r>
    </w:p>
    <w:p w:rsidR="00C63572" w:rsidP="000529D0" w:rsidRDefault="00070FEE" w14:paraId="1BDB78E3" w14:textId="4908077A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413A597" wp14:editId="3142FA6A">
                <wp:simplePos x="0" y="0"/>
                <wp:positionH relativeFrom="column">
                  <wp:posOffset>4173682</wp:posOffset>
                </wp:positionH>
                <wp:positionV relativeFrom="paragraph">
                  <wp:posOffset>169430</wp:posOffset>
                </wp:positionV>
                <wp:extent cx="280554" cy="148936"/>
                <wp:effectExtent l="38100" t="38100" r="24765" b="22860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80554" cy="14893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9" style="position:absolute;margin-left:328.65pt;margin-top:13.35pt;width:22.1pt;height:11.75pt;flip:x 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" w14:anchorId="7E1D8625">
                <v:stroke joinstyle="miter" endarrow="block"/>
              </v:shape>
            </w:pict>
          </mc:Fallback>
        </mc:AlternateContent>
      </w:r>
      <w:r w:rsidR="00C63572">
        <w:t>{</w:t>
      </w:r>
    </w:p>
    <w:p w:rsidR="00C63572" w:rsidP="000529D0" w:rsidRDefault="00070FEE" w14:paraId="4DB95E07" w14:textId="6CBF9096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C1AC574" wp14:editId="70AADFDC">
                <wp:simplePos x="0" y="0"/>
                <wp:positionH relativeFrom="column">
                  <wp:posOffset>4177145</wp:posOffset>
                </wp:positionH>
                <wp:positionV relativeFrom="paragraph">
                  <wp:posOffset>36080</wp:posOffset>
                </wp:positionV>
                <wp:extent cx="200891" cy="207818"/>
                <wp:effectExtent l="38100" t="38100" r="27940" b="2095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0891" cy="20781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8" style="position:absolute;margin-left:328.9pt;margin-top:2.85pt;width:15.8pt;height:16.35pt;flip:x 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" w14:anchorId="37AADD92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36E24EB" wp14:editId="01CF1675">
                <wp:simplePos x="0" y="0"/>
                <wp:positionH relativeFrom="column">
                  <wp:posOffset>4142509</wp:posOffset>
                </wp:positionH>
                <wp:positionV relativeFrom="paragraph">
                  <wp:posOffset>264680</wp:posOffset>
                </wp:positionV>
                <wp:extent cx="166255" cy="152400"/>
                <wp:effectExtent l="38100" t="38100" r="24765" b="1905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6255" cy="152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7" style="position:absolute;margin-left:326.2pt;margin-top:20.85pt;width:13.1pt;height:12pt;flip:x 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" w14:anchorId="74ECB4BB">
                <v:stroke joinstyle="miter" endarrow="block"/>
              </v:shape>
            </w:pict>
          </mc:Fallback>
        </mc:AlternateContent>
      </w:r>
      <w:r w:rsidR="002D35FB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BAABED" wp14:editId="21629909">
                <wp:simplePos x="0" y="0"/>
                <wp:positionH relativeFrom="column">
                  <wp:posOffset>1771015</wp:posOffset>
                </wp:positionH>
                <wp:positionV relativeFrom="paragraph">
                  <wp:posOffset>48260</wp:posOffset>
                </wp:positionV>
                <wp:extent cx="1209675" cy="800100"/>
                <wp:effectExtent l="0" t="38100" r="47625" b="190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9675" cy="800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6" style="position:absolute;margin-left:139.45pt;margin-top:3.8pt;width:95.25pt;height:63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" w14:anchorId="2B623B68">
                <v:stroke joinstyle="miter" endarrow="block"/>
              </v:shape>
            </w:pict>
          </mc:Fallback>
        </mc:AlternateContent>
      </w:r>
      <w:r w:rsidR="00C63572">
        <w:t>return 1;</w:t>
      </w:r>
    </w:p>
    <w:p w:rsidR="00C63572" w:rsidP="000529D0" w:rsidRDefault="00FA1336" w14:paraId="5B5909E8" w14:textId="4850C7BB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E0B3363" wp14:editId="7FA0048C">
                <wp:simplePos x="0" y="0"/>
                <wp:positionH relativeFrom="column">
                  <wp:posOffset>476249</wp:posOffset>
                </wp:positionH>
                <wp:positionV relativeFrom="paragraph">
                  <wp:posOffset>222250</wp:posOffset>
                </wp:positionV>
                <wp:extent cx="2505075" cy="447675"/>
                <wp:effectExtent l="0" t="76200" r="0" b="28575"/>
                <wp:wrapNone/>
                <wp:docPr id="45" name="Connector: Curved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05075" cy="447675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Connector: Curved 45" style="position:absolute;margin-left:37.5pt;margin-top:17.5pt;width:197.25pt;height:35.25pt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type="#_x0000_t3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" w14:anchorId="1097C3B6">
                <v:stroke joinstyle="miter" endarrow="block"/>
              </v:shape>
            </w:pict>
          </mc:Fallback>
        </mc:AlternateContent>
      </w:r>
      <w:r w:rsidR="00070FEE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5298AF7" wp14:editId="5AB8EE4B">
                <wp:simplePos x="0" y="0"/>
                <wp:positionH relativeFrom="column">
                  <wp:posOffset>4121727</wp:posOffset>
                </wp:positionH>
                <wp:positionV relativeFrom="paragraph">
                  <wp:posOffset>193675</wp:posOffset>
                </wp:positionV>
                <wp:extent cx="207818" cy="83127"/>
                <wp:effectExtent l="38100" t="38100" r="20955" b="317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7818" cy="831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6" style="position:absolute;margin-left:324.55pt;margin-top:15.25pt;width:16.35pt;height:6.55pt;flip:x 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" w14:anchorId="23CFEEAF">
                <v:stroke joinstyle="miter" endarrow="block"/>
              </v:shape>
            </w:pict>
          </mc:Fallback>
        </mc:AlternateContent>
      </w:r>
      <w:r w:rsidR="006558CA">
        <w:t>} else</w:t>
      </w:r>
    </w:p>
    <w:p w:rsidR="00C63572" w:rsidP="000529D0" w:rsidRDefault="00070FEE" w14:paraId="01DE018C" w14:textId="6EF4C75C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F910C62" wp14:editId="4EC38B70">
                <wp:simplePos x="0" y="0"/>
                <wp:positionH relativeFrom="column">
                  <wp:posOffset>3214255</wp:posOffset>
                </wp:positionH>
                <wp:positionV relativeFrom="paragraph">
                  <wp:posOffset>81107</wp:posOffset>
                </wp:positionV>
                <wp:extent cx="1039090" cy="117417"/>
                <wp:effectExtent l="0" t="76200" r="0" b="35560"/>
                <wp:wrapNone/>
                <wp:docPr id="35" name="Connector: Curved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9090" cy="117417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Connector: Curved 35" style="position:absolute;margin-left:253.1pt;margin-top:6.4pt;width:81.8pt;height:9.25p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00]" strokeweight=".5pt" type="#_x0000_t3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" w14:anchorId="77705091">
                <v:stroke joinstyle="miter" endarrow="block"/>
              </v:shape>
            </w:pict>
          </mc:Fallback>
        </mc:AlternateContent>
      </w:r>
      <w:r w:rsidR="00C63572">
        <w:t>{</w:t>
      </w:r>
    </w:p>
    <w:p w:rsidR="00643DFE" w:rsidP="000529D0" w:rsidRDefault="002D35FB" w14:paraId="3CEDF96E" w14:textId="77777777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95C483" wp14:editId="32A0B20D">
                <wp:simplePos x="0" y="0"/>
                <wp:positionH relativeFrom="column">
                  <wp:posOffset>838200</wp:posOffset>
                </wp:positionH>
                <wp:positionV relativeFrom="paragraph">
                  <wp:posOffset>133985</wp:posOffset>
                </wp:positionV>
                <wp:extent cx="190500" cy="219075"/>
                <wp:effectExtent l="0" t="0" r="76200" b="4762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2190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5" style="position:absolute;margin-left:66pt;margin-top:10.55pt;width:15pt;height:17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" w14:anchorId="46C56B32">
                <v:stroke joinstyle="miter" endarrow="block"/>
              </v:shape>
            </w:pict>
          </mc:Fallback>
        </mc:AlternateContent>
      </w:r>
      <w:r w:rsidR="00643DFE">
        <w:t xml:space="preserve">             (</w:t>
      </w:r>
      <w:r w:rsidR="00D51241">
        <w:t>3</w:t>
      </w:r>
      <w:r w:rsidR="00643DFE">
        <w:t xml:space="preserve">      +?              (6 – 1 = 5));</w:t>
      </w:r>
    </w:p>
    <w:p w:rsidR="00C63572" w:rsidP="000529D0" w:rsidRDefault="00C63572" w14:paraId="1086B2D4" w14:textId="77777777">
      <w:r>
        <w:t xml:space="preserve">return (num + </w:t>
      </w:r>
      <w:r w:rsidR="00003231">
        <w:t>getTriNum(num-1));</w:t>
      </w:r>
    </w:p>
    <w:p w:rsidR="006558CA" w:rsidP="00776782" w:rsidRDefault="00FA1336" w14:paraId="1A872C89" w14:textId="43FCB647">
      <w:pPr>
        <w:jc w:val="center"/>
      </w:pPr>
      <w:r>
        <w:t xml:space="preserve">                            </w:t>
      </w:r>
      <w:r w:rsidR="001B1354">
        <w:t xml:space="preserve">                               </w:t>
      </w:r>
      <w:r>
        <w:t>2 +? mark is after #, 2+</w:t>
      </w:r>
      <w:r w:rsidR="001B1354">
        <w:t>f</w:t>
      </w:r>
      <w:r w:rsidR="008B23A9">
        <w:t xml:space="preserve"> = 3</w:t>
      </w:r>
      <w:r w:rsidR="001B1354">
        <w:t>, 3+e, 4+d, 5+c, 6+b</w:t>
      </w:r>
    </w:p>
    <w:p w:rsidRPr="00181D22" w:rsidR="006558CA" w:rsidP="000529D0" w:rsidRDefault="006558CA" w14:paraId="4EC43C1D" w14:textId="77777777"/>
    <w:p w:rsidR="00776782" w:rsidP="000529D0" w:rsidRDefault="00776782" w14:paraId="28BB09DB" w14:textId="2A75CFBB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</w:tblGrid>
      <w:tr w:rsidR="00776782" w:rsidTr="002C0301" w14:paraId="4640783A" w14:textId="77777777">
        <w:tc>
          <w:tcPr>
            <w:tcW w:w="3116" w:type="dxa"/>
          </w:tcPr>
          <w:p w:rsidR="00776782" w:rsidP="002C0301" w:rsidRDefault="00776782" w14:paraId="491742A1" w14:textId="7E5D1D2F">
            <w:pPr>
              <w:jc w:val="center"/>
            </w:pPr>
            <w:r>
              <w:t xml:space="preserve">Are 6 </w:t>
            </w:r>
            <w:r w:rsidR="00A83C2A">
              <w:t>equal</w:t>
            </w:r>
            <w:r>
              <w:t xml:space="preserve"> to 1? No then go to </w:t>
            </w:r>
            <w:r w:rsidR="00C6743F">
              <w:t xml:space="preserve">the </w:t>
            </w:r>
            <w:r>
              <w:t>else statement and calculate the triangular number</w:t>
            </w:r>
          </w:p>
        </w:tc>
      </w:tr>
      <w:tr w:rsidR="00776782" w:rsidTr="002C0301" w14:paraId="34FB0747" w14:textId="77777777">
        <w:tc>
          <w:tcPr>
            <w:tcW w:w="3116" w:type="dxa"/>
          </w:tcPr>
          <w:p w:rsidR="00776782" w:rsidP="002C0301" w:rsidRDefault="00776782" w14:paraId="32511EDD" w14:textId="508DF4A8">
            <w:pPr>
              <w:jc w:val="center"/>
            </w:pPr>
            <w:r>
              <w:t xml:space="preserve">Are 5 </w:t>
            </w:r>
            <w:r w:rsidR="00A83C2A">
              <w:t>equal</w:t>
            </w:r>
            <w:r>
              <w:t xml:space="preserve"> to 1? no</w:t>
            </w:r>
          </w:p>
        </w:tc>
      </w:tr>
      <w:tr w:rsidR="00776782" w:rsidTr="002C0301" w14:paraId="7B304F0A" w14:textId="77777777">
        <w:tc>
          <w:tcPr>
            <w:tcW w:w="3116" w:type="dxa"/>
          </w:tcPr>
          <w:p w:rsidR="00776782" w:rsidP="002C0301" w:rsidRDefault="00776782" w14:paraId="1D52FFDE" w14:textId="2720D4DD">
            <w:pPr>
              <w:jc w:val="center"/>
            </w:pPr>
            <w:r>
              <w:t xml:space="preserve">Are 4 </w:t>
            </w:r>
            <w:r w:rsidR="00A83C2A">
              <w:t xml:space="preserve">equal </w:t>
            </w:r>
            <w:r>
              <w:t>to 1? no</w:t>
            </w:r>
          </w:p>
        </w:tc>
      </w:tr>
      <w:tr w:rsidR="00776782" w:rsidTr="002C0301" w14:paraId="1CEDFB0F" w14:textId="77777777">
        <w:tc>
          <w:tcPr>
            <w:tcW w:w="3116" w:type="dxa"/>
          </w:tcPr>
          <w:p w:rsidR="00776782" w:rsidP="002C0301" w:rsidRDefault="00776782" w14:paraId="20E56F5D" w14:textId="1DEEC359">
            <w:pPr>
              <w:jc w:val="center"/>
            </w:pPr>
            <w:r>
              <w:t xml:space="preserve">Are 3 </w:t>
            </w:r>
            <w:r w:rsidR="00A83C2A">
              <w:t xml:space="preserve">equal </w:t>
            </w:r>
            <w:r>
              <w:t>to 1? no</w:t>
            </w:r>
          </w:p>
        </w:tc>
      </w:tr>
      <w:tr w:rsidR="00776782" w:rsidTr="002C0301" w14:paraId="0165E29C" w14:textId="77777777">
        <w:tc>
          <w:tcPr>
            <w:tcW w:w="3116" w:type="dxa"/>
          </w:tcPr>
          <w:p w:rsidR="00776782" w:rsidP="002C0301" w:rsidRDefault="00776782" w14:paraId="4F802059" w14:textId="42ED64A4">
            <w:pPr>
              <w:jc w:val="center"/>
            </w:pPr>
            <w:r>
              <w:t xml:space="preserve">Are 2 </w:t>
            </w:r>
            <w:r w:rsidR="00A83C2A">
              <w:t xml:space="preserve">equal </w:t>
            </w:r>
            <w:r>
              <w:t>to 1? no</w:t>
            </w:r>
          </w:p>
        </w:tc>
      </w:tr>
      <w:tr w:rsidR="00776782" w:rsidTr="002C0301" w14:paraId="3765C9CE" w14:textId="77777777">
        <w:tc>
          <w:tcPr>
            <w:tcW w:w="3116" w:type="dxa"/>
          </w:tcPr>
          <w:p w:rsidR="00776782" w:rsidP="002C0301" w:rsidRDefault="00A83C2A" w14:paraId="3DF33C87" w14:textId="21B5A2B0">
            <w:pPr>
              <w:jc w:val="center"/>
            </w:pPr>
            <w:r>
              <w:t>Is</w:t>
            </w:r>
            <w:r w:rsidR="00776782">
              <w:t xml:space="preserve"> 1 </w:t>
            </w:r>
            <w:r>
              <w:t xml:space="preserve">equals </w:t>
            </w:r>
            <w:r w:rsidR="00776782">
              <w:t xml:space="preserve">1? </w:t>
            </w:r>
            <w:r w:rsidRPr="00776782" w:rsidR="00776782">
              <w:rPr>
                <w:b/>
                <w:bCs/>
                <w:color w:val="FF0000"/>
              </w:rPr>
              <w:t>YES</w:t>
            </w:r>
            <w:r>
              <w:rPr>
                <w:b/>
                <w:bCs/>
                <w:color w:val="FF0000"/>
              </w:rPr>
              <w:t xml:space="preserve"> then return 1 and show output</w:t>
            </w:r>
          </w:p>
        </w:tc>
      </w:tr>
    </w:tbl>
    <w:p w:rsidR="006D6F46" w:rsidP="000529D0" w:rsidRDefault="006D6F46" w14:paraId="59431527" w14:textId="61A233FB">
      <w:pPr>
        <w:rPr>
          <w:b/>
        </w:rPr>
      </w:pPr>
    </w:p>
    <w:p w:rsidR="00042FB5" w:rsidP="000529D0" w:rsidRDefault="00042FB5" w14:paraId="7D8F533A" w14:textId="7777777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9DB7C1B" wp14:editId="5434FA6A">
                <wp:simplePos x="0" y="0"/>
                <wp:positionH relativeFrom="column">
                  <wp:posOffset>9524</wp:posOffset>
                </wp:positionH>
                <wp:positionV relativeFrom="paragraph">
                  <wp:posOffset>77470</wp:posOffset>
                </wp:positionV>
                <wp:extent cx="3019425" cy="1133475"/>
                <wp:effectExtent l="0" t="0" r="28575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9425" cy="1133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42FB5" w:rsidP="00042FB5" w:rsidRDefault="00042FB5" w14:paraId="5E87CDCF" w14:textId="77777777">
                            <w:pPr>
                              <w:jc w:val="center"/>
                            </w:pPr>
                            <w:r>
                              <w:t>Method 1: number = 6 : 6 + getTriNum(6-1)) &gt; 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8" style="position:absolute;margin-left:.75pt;margin-top:6.1pt;width:237.75pt;height:89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9" fillcolor="#5b9bd5 [3204]" strokecolor="#1f4d78 [1604]" strokeweight="1pt" w14:anchorId="59DB7C1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">
                <v:textbox>
                  <w:txbxContent>
                    <w:p w:rsidR="00042FB5" w:rsidP="00042FB5" w:rsidRDefault="00042FB5" w14:paraId="5E87CDCF" w14:textId="77777777">
                      <w:pPr>
                        <w:jc w:val="center"/>
                      </w:pPr>
                      <w:r>
                        <w:t xml:space="preserve">Method 1: number = 6 : 6 + </w:t>
                      </w:r>
                      <w:proofErr w:type="spellStart"/>
                      <w:r>
                        <w:t>getTriNum</w:t>
                      </w:r>
                      <w:proofErr w:type="spellEnd"/>
                      <w:r>
                        <w:t>(6-1)) &gt; 5</w:t>
                      </w:r>
                    </w:p>
                  </w:txbxContent>
                </v:textbox>
              </v:rect>
            </w:pict>
          </mc:Fallback>
        </mc:AlternateContent>
      </w:r>
    </w:p>
    <w:p w:rsidR="008100DE" w:rsidP="000529D0" w:rsidRDefault="008100DE" w14:paraId="7E78E502" w14:textId="77777777">
      <w:pPr>
        <w:rPr>
          <w:b/>
        </w:rPr>
      </w:pPr>
    </w:p>
    <w:p w:rsidR="008100DE" w:rsidP="000529D0" w:rsidRDefault="008100DE" w14:paraId="7EF67130" w14:textId="77777777">
      <w:pPr>
        <w:rPr>
          <w:b/>
        </w:rPr>
      </w:pPr>
    </w:p>
    <w:p w:rsidR="00042FB5" w:rsidP="000529D0" w:rsidRDefault="00042FB5" w14:paraId="4F613B31" w14:textId="7777777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778FD9" wp14:editId="78D63B6A">
                <wp:simplePos x="0" y="0"/>
                <wp:positionH relativeFrom="margin">
                  <wp:align>left</wp:align>
                </wp:positionH>
                <wp:positionV relativeFrom="paragraph">
                  <wp:posOffset>20955</wp:posOffset>
                </wp:positionV>
                <wp:extent cx="3038475" cy="809625"/>
                <wp:effectExtent l="0" t="0" r="28575" b="2857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8475" cy="8096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42FB5" w:rsidP="00042FB5" w:rsidRDefault="00042FB5" w14:paraId="6F21DA7C" w14:textId="77777777">
                            <w:pPr>
                              <w:jc w:val="center"/>
                            </w:pPr>
                            <w:r>
                              <w:t>Method 2: number = 5 : 5+ getTriNum(5-1)) &gt;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19" style="position:absolute;margin-left:0;margin-top:1.65pt;width:239.25pt;height:63.75pt;z-index:25166540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spid="_x0000_s1030" fillcolor="#ed7d31 [3205]" strokecolor="#823b0b [1605]" strokeweight="1pt" w14:anchorId="0F778FD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">
                <v:textbox>
                  <w:txbxContent>
                    <w:p w:rsidR="00042FB5" w:rsidP="00042FB5" w:rsidRDefault="00042FB5" w14:paraId="6F21DA7C" w14:textId="77777777">
                      <w:pPr>
                        <w:jc w:val="center"/>
                      </w:pPr>
                      <w:r>
                        <w:t xml:space="preserve">Method 2: number = 5 : 5+ </w:t>
                      </w:r>
                      <w:proofErr w:type="spellStart"/>
                      <w:r>
                        <w:t>getTriNum</w:t>
                      </w:r>
                      <w:proofErr w:type="spellEnd"/>
                      <w:r>
                        <w:t>(5-1)) &gt; 4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042FB5" w:rsidP="000529D0" w:rsidRDefault="00042FB5" w14:paraId="6028B146" w14:textId="77777777">
      <w:pPr>
        <w:rPr>
          <w:b/>
        </w:rPr>
      </w:pPr>
    </w:p>
    <w:p w:rsidR="00042FB5" w:rsidP="000529D0" w:rsidRDefault="00042FB5" w14:paraId="1425A88B" w14:textId="7777777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DB24B91" wp14:editId="4C09CF78">
                <wp:simplePos x="0" y="0"/>
                <wp:positionH relativeFrom="column">
                  <wp:posOffset>-19050</wp:posOffset>
                </wp:positionH>
                <wp:positionV relativeFrom="paragraph">
                  <wp:posOffset>49530</wp:posOffset>
                </wp:positionV>
                <wp:extent cx="3086100" cy="857250"/>
                <wp:effectExtent l="0" t="0" r="19050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86100" cy="857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42FB5" w:rsidP="00042FB5" w:rsidRDefault="00042FB5" w14:paraId="0BC92D46" w14:textId="77777777">
                            <w:pPr>
                              <w:jc w:val="center"/>
                            </w:pPr>
                            <w:r>
                              <w:t>Method 3: number = 4: 4 + getTriNum(4-1)) &gt;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style="position:absolute;margin-left:-1.5pt;margin-top:3.9pt;width:243pt;height:67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31" fillcolor="black [3200]" strokecolor="black [1600]" strokeweight="1pt" w14:anchorId="4DB24B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">
                <v:textbox>
                  <w:txbxContent>
                    <w:p w:rsidR="00042FB5" w:rsidP="00042FB5" w:rsidRDefault="00042FB5" w14:paraId="0BC92D46" w14:textId="77777777">
                      <w:pPr>
                        <w:jc w:val="center"/>
                      </w:pPr>
                      <w:r>
                        <w:t xml:space="preserve">Method 3: number = 4: 4 + </w:t>
                      </w:r>
                      <w:proofErr w:type="spellStart"/>
                      <w:r>
                        <w:t>getTriNum</w:t>
                      </w:r>
                      <w:proofErr w:type="spellEnd"/>
                      <w:r>
                        <w:t>(4-1)) &gt; 3</w:t>
                      </w:r>
                    </w:p>
                  </w:txbxContent>
                </v:textbox>
              </v:rect>
            </w:pict>
          </mc:Fallback>
        </mc:AlternateContent>
      </w:r>
    </w:p>
    <w:p w:rsidR="00042FB5" w:rsidP="000529D0" w:rsidRDefault="00042FB5" w14:paraId="03BF955F" w14:textId="77777777">
      <w:pPr>
        <w:rPr>
          <w:b/>
        </w:rPr>
      </w:pPr>
    </w:p>
    <w:p w:rsidR="00042FB5" w:rsidP="000529D0" w:rsidRDefault="00042FB5" w14:paraId="67D20BD1" w14:textId="7777777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F69079C" wp14:editId="6B55BD6B">
                <wp:simplePos x="0" y="0"/>
                <wp:positionH relativeFrom="column">
                  <wp:posOffset>-19050</wp:posOffset>
                </wp:positionH>
                <wp:positionV relativeFrom="paragraph">
                  <wp:posOffset>107315</wp:posOffset>
                </wp:positionV>
                <wp:extent cx="3076575" cy="914400"/>
                <wp:effectExtent l="0" t="0" r="28575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76575" cy="914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42FB5" w:rsidP="00042FB5" w:rsidRDefault="00042FB5" w14:paraId="4144DFC9" w14:textId="77777777">
                            <w:pPr>
                              <w:jc w:val="center"/>
                            </w:pPr>
                            <w:r>
                              <w:t>Method 4: number = 3: 3 + getTriNum(3-1)) &gt;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21" style="position:absolute;margin-left:-1.5pt;margin-top:8.45pt;width:242.25pt;height:1in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32" fillcolor="#5b9bd5 [3204]" strokecolor="#1f4d78 [1604]" strokeweight="1pt" w14:anchorId="2F69079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">
                <v:textbox>
                  <w:txbxContent>
                    <w:p w:rsidR="00042FB5" w:rsidP="00042FB5" w:rsidRDefault="00042FB5" w14:paraId="4144DFC9" w14:textId="77777777">
                      <w:pPr>
                        <w:jc w:val="center"/>
                      </w:pPr>
                      <w:r>
                        <w:t xml:space="preserve">Method 4: number = 3: 3 + </w:t>
                      </w:r>
                      <w:proofErr w:type="spellStart"/>
                      <w:r>
                        <w:t>getTriNum</w:t>
                      </w:r>
                      <w:proofErr w:type="spellEnd"/>
                      <w:r>
                        <w:t>(3-1)) &gt; 2</w:t>
                      </w:r>
                    </w:p>
                  </w:txbxContent>
                </v:textbox>
              </v:rect>
            </w:pict>
          </mc:Fallback>
        </mc:AlternateContent>
      </w:r>
    </w:p>
    <w:p w:rsidR="00042FB5" w:rsidP="000529D0" w:rsidRDefault="00042FB5" w14:paraId="001C3482" w14:textId="77777777">
      <w:pPr>
        <w:rPr>
          <w:b/>
        </w:rPr>
      </w:pPr>
    </w:p>
    <w:p w:rsidR="00042FB5" w:rsidP="000529D0" w:rsidRDefault="00042FB5" w14:paraId="746FFA2C" w14:textId="18E1D2A8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350923A" wp14:editId="5506ABB0">
                <wp:simplePos x="0" y="0"/>
                <wp:positionH relativeFrom="column">
                  <wp:posOffset>-19050</wp:posOffset>
                </wp:positionH>
                <wp:positionV relativeFrom="paragraph">
                  <wp:posOffset>212090</wp:posOffset>
                </wp:positionV>
                <wp:extent cx="3076575" cy="695325"/>
                <wp:effectExtent l="57150" t="38100" r="66675" b="8572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76575" cy="695325"/>
                        </a:xfrm>
                        <a:prstGeom prst="rect">
                          <a:avLst/>
                        </a:prstGeom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42FB5" w:rsidP="00042FB5" w:rsidRDefault="00042FB5" w14:paraId="54C2C7E9" w14:textId="77777777">
                            <w:pPr>
                              <w:jc w:val="center"/>
                            </w:pPr>
                            <w:r>
                              <w:t>Method 5: number 2 : 2 + getTriNum(2-1)) &gt;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2" style="position:absolute;margin-left:-1.5pt;margin-top:16.7pt;width:242.25pt;height:54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33" fillcolor="#77b64e [3033]" stroked="f" w14:anchorId="5350923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">
                <v:fill type="gradient" color2="#6eaa46 [3177]" colors="0 #81b861;.5 #6fb242;1 #61a235" focus="100%" rotate="t">
                  <o:fill v:ext="view" type="gradientUnscaled"/>
                </v:fill>
                <v:shadow on="t" color="black" opacity="41287f" offset="0,1.5pt"/>
                <v:textbox>
                  <w:txbxContent>
                    <w:p w:rsidR="00042FB5" w:rsidP="00042FB5" w:rsidRDefault="00042FB5" w14:paraId="54C2C7E9" w14:textId="77777777">
                      <w:pPr>
                        <w:jc w:val="center"/>
                      </w:pPr>
                      <w:r>
                        <w:t xml:space="preserve">Method 5: number 2 : 2 + </w:t>
                      </w:r>
                      <w:proofErr w:type="spellStart"/>
                      <w:r>
                        <w:t>getTriNum</w:t>
                      </w:r>
                      <w:proofErr w:type="spellEnd"/>
                      <w:r>
                        <w:t>(2-1)) &gt; 1</w:t>
                      </w:r>
                    </w:p>
                  </w:txbxContent>
                </v:textbox>
              </v:rect>
            </w:pict>
          </mc:Fallback>
        </mc:AlternateContent>
      </w:r>
    </w:p>
    <w:p w:rsidR="00042FB5" w:rsidP="000529D0" w:rsidRDefault="00042FB5" w14:paraId="06DD5A02" w14:textId="77777777">
      <w:pPr>
        <w:rPr>
          <w:b/>
        </w:rPr>
      </w:pPr>
    </w:p>
    <w:p w:rsidR="00F40AE7" w:rsidP="000529D0" w:rsidRDefault="00F40AE7" w14:paraId="74D2A11E" w14:textId="77777777">
      <w:pPr>
        <w:rPr>
          <w:b/>
        </w:rPr>
      </w:pPr>
      <w:r>
        <w:rPr>
          <w:b/>
        </w:rPr>
        <w:t xml:space="preserve">The return or base value is 1, after it reaches the base </w:t>
      </w:r>
      <w:r w:rsidR="00563EB8">
        <w:rPr>
          <w:b/>
        </w:rPr>
        <w:t>value,</w:t>
      </w:r>
      <w:r>
        <w:rPr>
          <w:b/>
        </w:rPr>
        <w:t xml:space="preserve"> we go back up</w:t>
      </w:r>
    </w:p>
    <w:p w:rsidR="00042FB5" w:rsidP="000529D0" w:rsidRDefault="00F81EDE" w14:paraId="4F7BE40C" w14:textId="77777777">
      <w:pPr>
        <w:rPr>
          <w:b/>
        </w:rPr>
      </w:pPr>
      <w:r>
        <w:rPr>
          <w:b/>
          <w:noProof/>
        </w:rPr>
        <w:drawing>
          <wp:inline distT="0" distB="0" distL="0" distR="0" wp14:anchorId="7BF558FF" wp14:editId="0E643B95">
            <wp:extent cx="5943600" cy="34480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BD84A13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364E69DE" wp14:editId="79403FF6">
            <wp:extent cx="5943600" cy="2703830"/>
            <wp:effectExtent l="0" t="0" r="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BD88587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1EDE" w:rsidP="000529D0" w:rsidRDefault="00F81EDE" w14:paraId="5EE88CC7" w14:textId="77777777">
      <w:pPr>
        <w:rPr>
          <w:b/>
        </w:rPr>
      </w:pPr>
      <w:r>
        <w:rPr>
          <w:b/>
        </w:rPr>
        <w:t xml:space="preserve">Output, </w:t>
      </w:r>
      <w:r w:rsidR="00FD3A04">
        <w:rPr>
          <w:b/>
        </w:rPr>
        <w:t xml:space="preserve">2+1 = </w:t>
      </w:r>
      <w:r w:rsidRPr="00FD3A04" w:rsidR="00FD3A04">
        <w:rPr>
          <w:b/>
          <w:color w:val="FF0000"/>
        </w:rPr>
        <w:t>3</w:t>
      </w:r>
      <w:r w:rsidR="00FD3A04">
        <w:rPr>
          <w:b/>
        </w:rPr>
        <w:t xml:space="preserve">, 3+3 = </w:t>
      </w:r>
      <w:r w:rsidRPr="00FD3A04" w:rsidR="00FD3A04">
        <w:rPr>
          <w:b/>
          <w:color w:val="FF0000"/>
        </w:rPr>
        <w:t>6</w:t>
      </w:r>
      <w:r w:rsidR="00FD3A04">
        <w:rPr>
          <w:b/>
        </w:rPr>
        <w:t>, 4+6=</w:t>
      </w:r>
      <w:r w:rsidRPr="00FD3A04" w:rsidR="00FD3A04">
        <w:rPr>
          <w:b/>
          <w:color w:val="FF0000"/>
        </w:rPr>
        <w:t>10</w:t>
      </w:r>
      <w:r w:rsidR="00FD3A04">
        <w:rPr>
          <w:b/>
        </w:rPr>
        <w:t xml:space="preserve">, 5+10 = </w:t>
      </w:r>
      <w:r w:rsidRPr="00FD3A04" w:rsidR="00FD3A04">
        <w:rPr>
          <w:b/>
          <w:color w:val="FF0000"/>
        </w:rPr>
        <w:t>15</w:t>
      </w:r>
      <w:r w:rsidR="00FD3A04">
        <w:rPr>
          <w:b/>
        </w:rPr>
        <w:t xml:space="preserve">, 6+15 = </w:t>
      </w:r>
      <w:r w:rsidRPr="00FD3A04" w:rsidR="00FD3A04">
        <w:rPr>
          <w:b/>
          <w:color w:val="FF0000"/>
        </w:rPr>
        <w:t>21</w:t>
      </w:r>
      <w:r w:rsidR="00FD3A04">
        <w:rPr>
          <w:b/>
        </w:rPr>
        <w:t>, the sixth triangular number is 21</w:t>
      </w:r>
    </w:p>
    <w:p w:rsidR="00F81EDE" w:rsidP="000529D0" w:rsidRDefault="00F81EDE" w14:paraId="1A6DA821" w14:textId="77777777">
      <w:pPr>
        <w:rPr>
          <w:b/>
        </w:rPr>
      </w:pPr>
      <w:r>
        <w:rPr>
          <w:b/>
          <w:noProof/>
        </w:rPr>
        <w:lastRenderedPageBreak/>
        <w:drawing>
          <wp:inline distT="0" distB="0" distL="0" distR="0" wp14:anchorId="30E2CA29" wp14:editId="0772623C">
            <wp:extent cx="3571875" cy="16383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BD8CB9A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2387" cy="163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FB5" w:rsidP="000529D0" w:rsidRDefault="00042FB5" w14:paraId="7BD7BACC" w14:textId="77777777">
      <w:pPr>
        <w:rPr>
          <w:b/>
        </w:rPr>
      </w:pPr>
    </w:p>
    <w:p w:rsidRPr="00EA09D5" w:rsidR="000529D0" w:rsidP="000529D0" w:rsidRDefault="000107F1" w14:paraId="1E2628E2" w14:textId="71526E17">
      <w:pPr>
        <w:rPr>
          <w:b/>
        </w:rPr>
      </w:pPr>
      <w:r>
        <w:rPr>
          <w:b/>
        </w:rPr>
        <w:t xml:space="preserve">Project </w:t>
      </w:r>
      <w:r w:rsidRPr="00EA09D5" w:rsidR="000529D0">
        <w:rPr>
          <w:b/>
        </w:rPr>
        <w:t>#</w:t>
      </w:r>
      <w:r w:rsidR="008100DE">
        <w:rPr>
          <w:b/>
        </w:rPr>
        <w:t>4</w:t>
      </w:r>
    </w:p>
    <w:p w:rsidR="000529D0" w:rsidP="000529D0" w:rsidRDefault="000529D0" w14:paraId="38FB3AD9" w14:textId="77777777">
      <w:r>
        <w:rPr>
          <w:noProof/>
        </w:rPr>
        <w:drawing>
          <wp:inline distT="0" distB="0" distL="0" distR="0" wp14:anchorId="4A2F5B62" wp14:editId="15D1924D">
            <wp:extent cx="4438650" cy="3178182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82B55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7358" cy="321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9D0" w:rsidP="000529D0" w:rsidRDefault="000529D0" w14:paraId="190D5B05" w14:textId="19423D79">
      <w:r>
        <w:t xml:space="preserve">Note: </w:t>
      </w:r>
      <w:r w:rsidRPr="007E4524">
        <w:t xml:space="preserve">For example, we compute factorial n if we know </w:t>
      </w:r>
      <w:r w:rsidR="008541F9">
        <w:t xml:space="preserve">the </w:t>
      </w:r>
      <w:r w:rsidRPr="007E4524">
        <w:t>factorial of (n-1). The base case for factorial would be n = 0. We return 1 when n = 0.</w:t>
      </w:r>
    </w:p>
    <w:p w:rsidR="000529D0" w:rsidP="000529D0" w:rsidRDefault="000529D0" w14:paraId="30698D88" w14:textId="77777777"/>
    <w:p w:rsidR="000529D0" w:rsidP="000529D0" w:rsidRDefault="000529D0" w14:paraId="5C677585" w14:textId="77777777">
      <w:r>
        <w:rPr>
          <w:noProof/>
        </w:rPr>
        <w:drawing>
          <wp:inline distT="0" distB="0" distL="0" distR="0" wp14:anchorId="23E64354" wp14:editId="53B1BF90">
            <wp:extent cx="3496163" cy="1390844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A8731D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1C85" w:rsidP="000529D0" w:rsidRDefault="00D81C85" w14:paraId="5E292299" w14:textId="77777777">
      <w:pPr>
        <w:rPr>
          <w:b/>
        </w:rPr>
      </w:pPr>
    </w:p>
    <w:p w:rsidRPr="00D81C85" w:rsidR="000529D0" w:rsidP="000529D0" w:rsidRDefault="000107F1" w14:paraId="73020C46" w14:textId="52FD656F">
      <w:r>
        <w:rPr>
          <w:b/>
        </w:rPr>
        <w:lastRenderedPageBreak/>
        <w:t xml:space="preserve">Project </w:t>
      </w:r>
      <w:r w:rsidRPr="00EA09D5" w:rsidR="000529D0">
        <w:rPr>
          <w:b/>
        </w:rPr>
        <w:t>#</w:t>
      </w:r>
      <w:r w:rsidR="0044744F">
        <w:rPr>
          <w:b/>
        </w:rPr>
        <w:t>5</w:t>
      </w:r>
    </w:p>
    <w:p w:rsidR="000529D0" w:rsidP="000529D0" w:rsidRDefault="000529D0" w14:paraId="309DDC68" w14:textId="77777777">
      <w:r>
        <w:rPr>
          <w:noProof/>
        </w:rPr>
        <w:drawing>
          <wp:inline distT="0" distB="0" distL="0" distR="0" wp14:anchorId="650ECD2E" wp14:editId="03E23DB3">
            <wp:extent cx="5248275" cy="484083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30C541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7985" cy="4877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9D0" w:rsidP="000529D0" w:rsidRDefault="000529D0" w14:paraId="331D48BD" w14:textId="77777777"/>
    <w:p w:rsidR="000529D0" w:rsidP="000529D0" w:rsidRDefault="000529D0" w14:paraId="057C5507" w14:textId="77777777">
      <w:r>
        <w:br w:type="page"/>
      </w:r>
    </w:p>
    <w:p w:rsidRPr="00EA09D5" w:rsidR="000529D0" w:rsidP="000529D0" w:rsidRDefault="000107F1" w14:paraId="0DD6A345" w14:textId="5E1B92AD">
      <w:pPr>
        <w:rPr>
          <w:b/>
        </w:rPr>
      </w:pPr>
      <w:r>
        <w:rPr>
          <w:b/>
        </w:rPr>
        <w:lastRenderedPageBreak/>
        <w:t xml:space="preserve">Project </w:t>
      </w:r>
      <w:r w:rsidRPr="00EA09D5" w:rsidR="000529D0">
        <w:rPr>
          <w:b/>
        </w:rPr>
        <w:t>#</w:t>
      </w:r>
      <w:r w:rsidR="0044744F">
        <w:rPr>
          <w:b/>
        </w:rPr>
        <w:t>6</w:t>
      </w:r>
    </w:p>
    <w:p w:rsidR="000529D0" w:rsidP="000529D0" w:rsidRDefault="000529D0" w14:paraId="7E424A9B" w14:textId="77777777">
      <w:r>
        <w:t>Using a JOptionPane with recursions</w:t>
      </w:r>
    </w:p>
    <w:p w:rsidR="000529D0" w:rsidP="000529D0" w:rsidRDefault="000529D0" w14:paraId="50351385" w14:textId="77777777">
      <w:r>
        <w:rPr>
          <w:noProof/>
        </w:rPr>
        <w:drawing>
          <wp:inline distT="0" distB="0" distL="0" distR="0" wp14:anchorId="1965A34B" wp14:editId="6B362E9D">
            <wp:extent cx="5901202" cy="3800475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301091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839" cy="3819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9D0" w:rsidP="000529D0" w:rsidRDefault="000529D0" w14:paraId="1F3AAEDC" w14:textId="77777777"/>
    <w:p w:rsidRPr="00EA09D5" w:rsidR="000529D0" w:rsidP="000529D0" w:rsidRDefault="000107F1" w14:paraId="2952E3B9" w14:textId="69862769">
      <w:pPr>
        <w:rPr>
          <w:b/>
        </w:rPr>
      </w:pPr>
      <w:r>
        <w:rPr>
          <w:b/>
        </w:rPr>
        <w:t xml:space="preserve">Project </w:t>
      </w:r>
      <w:r w:rsidRPr="00EA09D5" w:rsidR="000529D0">
        <w:rPr>
          <w:b/>
        </w:rPr>
        <w:t>#</w:t>
      </w:r>
      <w:r w:rsidR="0044744F">
        <w:rPr>
          <w:b/>
        </w:rPr>
        <w:t>7</w:t>
      </w:r>
    </w:p>
    <w:p w:rsidRPr="0022352A" w:rsidR="000529D0" w:rsidP="000529D0" w:rsidRDefault="000529D0" w14:paraId="6BF6F3B7" w14:textId="77777777">
      <w:pPr>
        <w:rPr>
          <w:i/>
        </w:rPr>
      </w:pPr>
      <w:r w:rsidRPr="0022352A">
        <w:rPr>
          <w:i/>
        </w:rPr>
        <w:t>Summing Arrays with Recursions</w:t>
      </w:r>
    </w:p>
    <w:p w:rsidR="000529D0" w:rsidP="000529D0" w:rsidRDefault="000529D0" w14:paraId="7BF0A691" w14:textId="77777777">
      <w:r>
        <w:rPr>
          <w:noProof/>
        </w:rPr>
        <w:lastRenderedPageBreak/>
        <w:drawing>
          <wp:inline distT="0" distB="0" distL="0" distR="0" wp14:anchorId="18A729FC" wp14:editId="60026038">
            <wp:extent cx="5943600" cy="28606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30AEF1.t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9D0" w:rsidP="000529D0" w:rsidRDefault="000107F1" w14:paraId="5A3308E0" w14:textId="36589597">
      <w:pPr>
        <w:rPr>
          <w:b/>
        </w:rPr>
      </w:pPr>
      <w:r>
        <w:rPr>
          <w:b/>
        </w:rPr>
        <w:t xml:space="preserve">Project </w:t>
      </w:r>
      <w:r w:rsidRPr="00EA09D5" w:rsidR="000529D0">
        <w:rPr>
          <w:b/>
        </w:rPr>
        <w:t>#</w:t>
      </w:r>
      <w:r w:rsidR="0044744F">
        <w:rPr>
          <w:b/>
        </w:rPr>
        <w:t>8</w:t>
      </w:r>
    </w:p>
    <w:p w:rsidRPr="0022352A" w:rsidR="0022352A" w:rsidP="000529D0" w:rsidRDefault="0022352A" w14:paraId="72E8717B" w14:textId="77777777">
      <w:pPr>
        <w:rPr>
          <w:i/>
        </w:rPr>
      </w:pPr>
      <w:r w:rsidRPr="0022352A">
        <w:rPr>
          <w:i/>
        </w:rPr>
        <w:t>Binary Search</w:t>
      </w:r>
    </w:p>
    <w:p w:rsidR="000529D0" w:rsidP="000529D0" w:rsidRDefault="000529D0" w14:paraId="5A568267" w14:textId="77777777">
      <w:pPr>
        <w:rPr>
          <w:b/>
        </w:rPr>
      </w:pPr>
      <w:r>
        <w:rPr>
          <w:noProof/>
        </w:rPr>
        <w:drawing>
          <wp:inline distT="0" distB="0" distL="0" distR="0" wp14:anchorId="56321C9C" wp14:editId="5B806576">
            <wp:extent cx="5943600" cy="3181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3307EF1.tmp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A09D5" w:rsidR="000529D0" w:rsidP="000529D0" w:rsidRDefault="000529D0" w14:paraId="43D59A09" w14:textId="77777777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67C14312" wp14:editId="7C36F642">
            <wp:extent cx="6153150" cy="3255753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30EC71.tmp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5391" cy="3272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19F2" w:rsidRDefault="000529D0" w14:paraId="74832555" w14:textId="77777777">
      <w:r>
        <w:rPr>
          <w:noProof/>
        </w:rPr>
        <w:drawing>
          <wp:inline distT="0" distB="0" distL="0" distR="0" wp14:anchorId="63923151" wp14:editId="7A7AEDA1">
            <wp:extent cx="5153025" cy="30765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3027B6.tmp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746" cy="307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698F" w:rsidP="003C698F" w:rsidRDefault="003C698F" w14:paraId="394E099C" w14:textId="70EEEE64">
      <w:pPr/>
      <w:r w:rsidRPr="3A56DC1D" w:rsidR="003C698F">
        <w:rPr>
          <w:b w:val="1"/>
          <w:bCs w:val="1"/>
          <w:color w:val="FF0000"/>
        </w:rPr>
        <w:t>Challenge Exercise #</w:t>
      </w:r>
      <w:r w:rsidRPr="3A56DC1D" w:rsidR="003C698F">
        <w:rPr>
          <w:b w:val="1"/>
          <w:bCs w:val="1"/>
          <w:color w:val="FF0000"/>
        </w:rPr>
        <w:t>1</w:t>
      </w:r>
      <w:r w:rsidRPr="3A56DC1D" w:rsidR="003C698F">
        <w:rPr>
          <w:b w:val="1"/>
          <w:bCs w:val="1"/>
          <w:color w:val="FF0000"/>
        </w:rPr>
        <w:t>:</w:t>
      </w:r>
      <w:r w:rsidRPr="3A56DC1D" w:rsidR="003C698F">
        <w:rPr>
          <w:color w:val="FF0000"/>
        </w:rPr>
        <w:t xml:space="preserve"> </w:t>
      </w:r>
      <w:r w:rsidR="003C698F">
        <w:rPr/>
        <w:t>write a program (using a recursive method) that will use a 1-D</w:t>
      </w:r>
      <w:r w:rsidR="069D8717">
        <w:rPr/>
        <w:t xml:space="preserve"> and </w:t>
      </w:r>
      <w:r w:rsidR="003C698F">
        <w:rPr/>
        <w:t xml:space="preserve">2-D array, for numbers 1-10 and retrieve the lucky number 7. </w:t>
      </w:r>
      <w:r w:rsidRPr="3A56DC1D" w:rsidR="003C698F">
        <w:rPr>
          <w:b w:val="1"/>
          <w:bCs w:val="1"/>
          <w:highlight w:val="yellow"/>
        </w:rPr>
        <w:t>(See project #</w:t>
      </w:r>
      <w:r w:rsidRPr="3A56DC1D" w:rsidR="003C698F">
        <w:rPr>
          <w:b w:val="1"/>
          <w:bCs w:val="1"/>
          <w:highlight w:val="yellow"/>
        </w:rPr>
        <w:t>8</w:t>
      </w:r>
      <w:r w:rsidRPr="3A56DC1D" w:rsidR="003C698F">
        <w:rPr>
          <w:b w:val="1"/>
          <w:bCs w:val="1"/>
          <w:highlight w:val="yellow"/>
        </w:rPr>
        <w:t xml:space="preserve"> </w:t>
      </w:r>
      <w:r w:rsidRPr="3A56DC1D" w:rsidR="003C698F">
        <w:rPr>
          <w:b w:val="1"/>
          <w:bCs w:val="1"/>
          <w:highlight w:val="yellow"/>
        </w:rPr>
        <w:t xml:space="preserve">(Binary Search) </w:t>
      </w:r>
      <w:r w:rsidRPr="3A56DC1D" w:rsidR="003C698F">
        <w:rPr>
          <w:b w:val="1"/>
          <w:bCs w:val="1"/>
          <w:highlight w:val="yellow"/>
        </w:rPr>
        <w:t>for reference)</w:t>
      </w:r>
    </w:p>
    <w:p w:rsidR="003C698F" w:rsidP="003C698F" w:rsidRDefault="003C698F" w14:paraId="01D373E7" w14:textId="77777777"/>
    <w:p w:rsidRPr="00B5091E" w:rsidR="001A5210" w:rsidP="00B5091E" w:rsidRDefault="003C698F" w14:paraId="0A7EC3FC" w14:textId="26B33DAC">
      <w:pPr>
        <w:jc w:val="center"/>
        <w:rPr>
          <w:b/>
          <w:color w:val="FF0000"/>
        </w:rPr>
      </w:pPr>
      <w:r w:rsidRPr="49D81662" w:rsidR="003C698F">
        <w:rPr>
          <w:b w:val="1"/>
          <w:bCs w:val="1"/>
          <w:color w:val="FF0000"/>
        </w:rPr>
        <w:t>#</w:t>
      </w:r>
      <w:r w:rsidRPr="49D81662" w:rsidR="003C698F">
        <w:rPr>
          <w:b w:val="1"/>
          <w:bCs w:val="1"/>
          <w:color w:val="FF0000"/>
        </w:rPr>
        <w:t xml:space="preserve">1 </w:t>
      </w:r>
      <w:r w:rsidRPr="49D81662" w:rsidR="003C698F">
        <w:rPr>
          <w:b w:val="1"/>
          <w:bCs w:val="1"/>
          <w:color w:val="FF0000"/>
        </w:rPr>
        <w:t>print screen the output with the code below here.</w:t>
      </w:r>
    </w:p>
    <w:p w:rsidR="001A5210" w:rsidP="49D81662" w:rsidRDefault="001A5210" w14:paraId="48BC42AC" w14:textId="02C21021">
      <w:pPr>
        <w:pStyle w:val="Normal"/>
        <w:jc w:val="center"/>
      </w:pPr>
      <w:r w:rsidR="0F02C6B9">
        <w:drawing>
          <wp:inline wp14:editId="5EC998D5" wp14:anchorId="56486D64">
            <wp:extent cx="4572000" cy="3400425"/>
            <wp:effectExtent l="0" t="0" r="0" b="0"/>
            <wp:docPr id="162910360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3b3f3ea1ad84fe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A5210" w:rsidR="001A5210" w:rsidP="001A5210" w:rsidRDefault="001A5210" w14:paraId="0C0C0113" w14:textId="474B1827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Submit this document to </w:t>
      </w:r>
      <w:r w:rsidR="000107F1">
        <w:rPr>
          <w:b/>
          <w:bCs/>
          <w:color w:val="FF0000"/>
        </w:rPr>
        <w:t xml:space="preserve">the </w:t>
      </w:r>
      <w:r>
        <w:rPr>
          <w:b/>
          <w:bCs/>
          <w:color w:val="FF0000"/>
        </w:rPr>
        <w:t xml:space="preserve">Module </w:t>
      </w:r>
      <w:r w:rsidR="00E621C0">
        <w:rPr>
          <w:b/>
          <w:bCs/>
          <w:color w:val="FF0000"/>
        </w:rPr>
        <w:t>7</w:t>
      </w:r>
      <w:r>
        <w:rPr>
          <w:b/>
          <w:bCs/>
          <w:color w:val="FF0000"/>
        </w:rPr>
        <w:t xml:space="preserve"> Class Exercise.</w:t>
      </w:r>
    </w:p>
    <w:p w:rsidR="00126F82" w:rsidRDefault="00126F82" w14:paraId="35A5DE02" w14:textId="77777777"/>
    <w:p w:rsidR="00126F82" w:rsidRDefault="00126F82" w14:paraId="14CE049C" w14:textId="77777777"/>
    <w:sectPr w:rsidR="00126F82">
      <w:headerReference w:type="default" r:id="rId23"/>
      <w:footerReference w:type="default" r:id="rId24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4026F" w:rsidP="00B462F6" w:rsidRDefault="00E4026F" w14:paraId="019C0C3B" w14:textId="77777777">
      <w:pPr>
        <w:spacing w:after="0" w:line="240" w:lineRule="auto"/>
      </w:pPr>
      <w:r>
        <w:separator/>
      </w:r>
    </w:p>
  </w:endnote>
  <w:endnote w:type="continuationSeparator" w:id="0">
    <w:p w:rsidR="00E4026F" w:rsidP="00B462F6" w:rsidRDefault="00E4026F" w14:paraId="13379F5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03481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4744F" w:rsidRDefault="0044744F" w14:paraId="774834BB" w14:textId="777777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2FD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4744F" w:rsidRDefault="0044744F" w14:paraId="281BE4B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4026F" w:rsidP="00B462F6" w:rsidRDefault="00E4026F" w14:paraId="7B4BAC60" w14:textId="77777777">
      <w:pPr>
        <w:spacing w:after="0" w:line="240" w:lineRule="auto"/>
      </w:pPr>
      <w:r>
        <w:separator/>
      </w:r>
    </w:p>
  </w:footnote>
  <w:footnote w:type="continuationSeparator" w:id="0">
    <w:p w:rsidR="00E4026F" w:rsidP="00B462F6" w:rsidRDefault="00E4026F" w14:paraId="0180348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42F2B" w:rsidRDefault="00E12901" w14:paraId="53D2F50F" w14:textId="51EBE7BF">
    <w:pPr>
      <w:pStyle w:val="Header"/>
    </w:pPr>
    <w:r>
      <w:t>Santa Ana College</w:t>
    </w:r>
  </w:p>
  <w:p w:rsidR="00E12901" w:rsidRDefault="00E12901" w14:paraId="622679BA" w14:textId="4D972918">
    <w:pPr>
      <w:pStyle w:val="Header"/>
    </w:pPr>
    <w:r>
      <w:t>CMPR113</w:t>
    </w:r>
  </w:p>
  <w:p w:rsidR="00B462F6" w:rsidP="00E12901" w:rsidRDefault="00E12901" w14:paraId="6683FDE6" w14:textId="77366D16">
    <w:pPr>
      <w:pStyle w:val="Header"/>
    </w:pPr>
    <w:r w:rsidRPr="00E12901">
      <w:t>Module 11 (Chapter 16 Recursions + Class Exercise #9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54CD7"/>
    <w:multiLevelType w:val="hybridMultilevel"/>
    <w:tmpl w:val="CA7A36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7B513F"/>
    <w:multiLevelType w:val="hybridMultilevel"/>
    <w:tmpl w:val="5A48EE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77600150">
    <w:abstractNumId w:val="1"/>
  </w:num>
  <w:num w:numId="2" w16cid:durableId="1779594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NTa0NDAzNDA0NDBR0lEKTi0uzszPAykwqgUAuL9WUywAAAA="/>
  </w:docVars>
  <w:rsids>
    <w:rsidRoot w:val="00615C13"/>
    <w:rsid w:val="00003231"/>
    <w:rsid w:val="000107F1"/>
    <w:rsid w:val="00042FB5"/>
    <w:rsid w:val="000529D0"/>
    <w:rsid w:val="00070FEE"/>
    <w:rsid w:val="00096C9C"/>
    <w:rsid w:val="000B71D2"/>
    <w:rsid w:val="000C0388"/>
    <w:rsid w:val="00126F82"/>
    <w:rsid w:val="001708EA"/>
    <w:rsid w:val="0017234E"/>
    <w:rsid w:val="00181D22"/>
    <w:rsid w:val="001A5210"/>
    <w:rsid w:val="001B1354"/>
    <w:rsid w:val="001B5893"/>
    <w:rsid w:val="001E298D"/>
    <w:rsid w:val="0022352A"/>
    <w:rsid w:val="00224D97"/>
    <w:rsid w:val="002D35FB"/>
    <w:rsid w:val="00321458"/>
    <w:rsid w:val="00393E2F"/>
    <w:rsid w:val="003C698F"/>
    <w:rsid w:val="003F7429"/>
    <w:rsid w:val="0044744F"/>
    <w:rsid w:val="00480D63"/>
    <w:rsid w:val="0050271D"/>
    <w:rsid w:val="00563EB8"/>
    <w:rsid w:val="00575173"/>
    <w:rsid w:val="005F40C8"/>
    <w:rsid w:val="00615C13"/>
    <w:rsid w:val="00643532"/>
    <w:rsid w:val="00643DFE"/>
    <w:rsid w:val="006558CA"/>
    <w:rsid w:val="00657345"/>
    <w:rsid w:val="006C4E03"/>
    <w:rsid w:val="006D6F46"/>
    <w:rsid w:val="0072166E"/>
    <w:rsid w:val="00722D67"/>
    <w:rsid w:val="007519F2"/>
    <w:rsid w:val="00765895"/>
    <w:rsid w:val="00776782"/>
    <w:rsid w:val="007B28E7"/>
    <w:rsid w:val="008100DE"/>
    <w:rsid w:val="008541F9"/>
    <w:rsid w:val="008B23A9"/>
    <w:rsid w:val="00916E69"/>
    <w:rsid w:val="0099083C"/>
    <w:rsid w:val="009A2C1C"/>
    <w:rsid w:val="009B2FDB"/>
    <w:rsid w:val="00A17A44"/>
    <w:rsid w:val="00A572F9"/>
    <w:rsid w:val="00A83C2A"/>
    <w:rsid w:val="00AA5E4E"/>
    <w:rsid w:val="00B462F6"/>
    <w:rsid w:val="00B5091E"/>
    <w:rsid w:val="00B73E8C"/>
    <w:rsid w:val="00B91156"/>
    <w:rsid w:val="00B96A23"/>
    <w:rsid w:val="00BA11CB"/>
    <w:rsid w:val="00C42F2B"/>
    <w:rsid w:val="00C63141"/>
    <w:rsid w:val="00C63572"/>
    <w:rsid w:val="00C6743F"/>
    <w:rsid w:val="00C775F0"/>
    <w:rsid w:val="00D41328"/>
    <w:rsid w:val="00D417C1"/>
    <w:rsid w:val="00D51241"/>
    <w:rsid w:val="00D81C85"/>
    <w:rsid w:val="00E031EF"/>
    <w:rsid w:val="00E0339B"/>
    <w:rsid w:val="00E12901"/>
    <w:rsid w:val="00E4026F"/>
    <w:rsid w:val="00E621C0"/>
    <w:rsid w:val="00EC322C"/>
    <w:rsid w:val="00F07F78"/>
    <w:rsid w:val="00F31842"/>
    <w:rsid w:val="00F40AE7"/>
    <w:rsid w:val="00F61D0B"/>
    <w:rsid w:val="00F81EDE"/>
    <w:rsid w:val="00F83E80"/>
    <w:rsid w:val="00FA1336"/>
    <w:rsid w:val="00FD3A04"/>
    <w:rsid w:val="069D8717"/>
    <w:rsid w:val="0F02C6B9"/>
    <w:rsid w:val="3A56DC1D"/>
    <w:rsid w:val="49D81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F669C"/>
  <w15:chartTrackingRefBased/>
  <w15:docId w15:val="{82F3F0D8-72E4-411B-9D7E-A69FDA83D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0529D0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462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462F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462F6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462F6"/>
  </w:style>
  <w:style w:type="paragraph" w:styleId="Footer">
    <w:name w:val="footer"/>
    <w:basedOn w:val="Normal"/>
    <w:link w:val="FooterChar"/>
    <w:uiPriority w:val="99"/>
    <w:unhideWhenUsed/>
    <w:rsid w:val="00B462F6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462F6"/>
  </w:style>
  <w:style w:type="paragraph" w:styleId="ListParagraph">
    <w:name w:val="List Paragraph"/>
    <w:basedOn w:val="Normal"/>
    <w:uiPriority w:val="34"/>
    <w:qFormat/>
    <w:rsid w:val="005F40C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C63141"/>
    <w:rPr>
      <w:i/>
      <w:iCs/>
    </w:rPr>
  </w:style>
  <w:style w:type="table" w:styleId="TableGrid">
    <w:name w:val="Table Grid"/>
    <w:basedOn w:val="TableNormal"/>
    <w:uiPriority w:val="39"/>
    <w:rsid w:val="0077678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tmp" Id="rId8" /><Relationship Type="http://schemas.openxmlformats.org/officeDocument/2006/relationships/image" Target="media/image7.tmp" Id="rId13" /><Relationship Type="http://schemas.openxmlformats.org/officeDocument/2006/relationships/image" Target="media/image12.tmp" Id="rId18" /><Relationship Type="http://schemas.openxmlformats.org/officeDocument/2006/relationships/theme" Target="theme/theme1.xml" Id="rId26" /><Relationship Type="http://schemas.openxmlformats.org/officeDocument/2006/relationships/settings" Target="settings.xml" Id="rId3" /><Relationship Type="http://schemas.openxmlformats.org/officeDocument/2006/relationships/image" Target="media/image15.tmp" Id="rId21" /><Relationship Type="http://schemas.openxmlformats.org/officeDocument/2006/relationships/image" Target="media/image1.tmp" Id="rId7" /><Relationship Type="http://schemas.openxmlformats.org/officeDocument/2006/relationships/image" Target="media/image6.tmp" Id="rId12" /><Relationship Type="http://schemas.openxmlformats.org/officeDocument/2006/relationships/image" Target="media/image11.tmp" Id="rId17" /><Relationship Type="http://schemas.openxmlformats.org/officeDocument/2006/relationships/fontTable" Target="fontTable.xml" Id="rId25" /><Relationship Type="http://schemas.openxmlformats.org/officeDocument/2006/relationships/styles" Target="styles.xml" Id="rId2" /><Relationship Type="http://schemas.openxmlformats.org/officeDocument/2006/relationships/image" Target="media/image10.tmp" Id="rId16" /><Relationship Type="http://schemas.openxmlformats.org/officeDocument/2006/relationships/image" Target="media/image14.tmp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tmp" Id="rId11" /><Relationship Type="http://schemas.openxmlformats.org/officeDocument/2006/relationships/footer" Target="footer1.xml" Id="rId24" /><Relationship Type="http://schemas.openxmlformats.org/officeDocument/2006/relationships/footnotes" Target="footnotes.xml" Id="rId5" /><Relationship Type="http://schemas.openxmlformats.org/officeDocument/2006/relationships/image" Target="media/image9.tmp" Id="rId15" /><Relationship Type="http://schemas.openxmlformats.org/officeDocument/2006/relationships/header" Target="header1.xml" Id="rId23" /><Relationship Type="http://schemas.openxmlformats.org/officeDocument/2006/relationships/image" Target="media/image4.tmp" Id="rId10" /><Relationship Type="http://schemas.openxmlformats.org/officeDocument/2006/relationships/image" Target="media/image13.tmp" Id="rId19" /><Relationship Type="http://schemas.openxmlformats.org/officeDocument/2006/relationships/webSettings" Target="webSettings.xml" Id="rId4" /><Relationship Type="http://schemas.openxmlformats.org/officeDocument/2006/relationships/image" Target="media/image3.tmp" Id="rId9" /><Relationship Type="http://schemas.openxmlformats.org/officeDocument/2006/relationships/image" Target="media/image8.tmp" Id="rId14" /><Relationship Type="http://schemas.openxmlformats.org/officeDocument/2006/relationships/image" Target="media/image16.tmp" Id="rId22" /><Relationship Type="http://schemas.openxmlformats.org/officeDocument/2006/relationships/glossaryDocument" Target="glossary/document.xml" Id="R8356933c5a8240b2" /><Relationship Type="http://schemas.openxmlformats.org/officeDocument/2006/relationships/image" Target="/media/image11.png" Id="R53b3f3ea1ad84fe2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1029c-41d5-4f90-8bfc-5413f0464203}"/>
      </w:docPartPr>
      <w:docPartBody>
        <w:p w14:paraId="58B0345E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RSCC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im, Jason</dc:creator>
  <keywords/>
  <dc:description/>
  <lastModifiedBy>Huynh, Albert</lastModifiedBy>
  <revision>118</revision>
  <dcterms:created xsi:type="dcterms:W3CDTF">2019-10-30T00:34:00.0000000Z</dcterms:created>
  <dcterms:modified xsi:type="dcterms:W3CDTF">2022-11-04T15:24:31.849434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f98c1eb1ffbc294c2ee2ef22beab4dfa7f54921b04c082dddf2c459b7a0326</vt:lpwstr>
  </property>
</Properties>
</file>